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68F32" w14:textId="623A59B9" w:rsidR="00FB0AB1" w:rsidRPr="00FB0AB1" w:rsidRDefault="00FB0AB1" w:rsidP="001A7FC8">
      <w:pPr>
        <w:adjustRightInd w:val="0"/>
        <w:snapToGrid w:val="0"/>
        <w:ind w:rightChars="0" w:right="0"/>
        <w:jc w:val="center"/>
        <w:rPr>
          <w:rFonts w:cs="Arial"/>
          <w:b/>
          <w:sz w:val="96"/>
          <w:szCs w:val="96"/>
          <w:lang w:val="x-none" w:eastAsia="x-none"/>
        </w:rPr>
      </w:pPr>
      <w:r w:rsidRPr="00FB0AB1">
        <w:rPr>
          <w:rFonts w:cs="Arial" w:hint="eastAsia"/>
          <w:b/>
          <w:sz w:val="96"/>
          <w:szCs w:val="96"/>
          <w:lang w:val="x-none"/>
        </w:rPr>
        <w:t>BOOST NAIS</w:t>
      </w:r>
    </w:p>
    <w:p w14:paraId="3065FF38" w14:textId="77777777" w:rsidR="00FB0AB1" w:rsidRDefault="00FB0AB1" w:rsidP="001A7FC8">
      <w:pPr>
        <w:adjustRightInd w:val="0"/>
        <w:snapToGrid w:val="0"/>
        <w:ind w:rightChars="0" w:right="0"/>
        <w:jc w:val="center"/>
        <w:rPr>
          <w:rFonts w:cs="Arial"/>
          <w:b/>
          <w:sz w:val="28"/>
          <w:szCs w:val="28"/>
          <w:lang w:val="x-none" w:eastAsia="x-none"/>
        </w:rPr>
      </w:pPr>
    </w:p>
    <w:p w14:paraId="7ED1EB01" w14:textId="61C71F4C" w:rsidR="000D2A9A" w:rsidRPr="00B830F1" w:rsidRDefault="00855C47" w:rsidP="001A7FC8">
      <w:pPr>
        <w:adjustRightInd w:val="0"/>
        <w:snapToGrid w:val="0"/>
        <w:ind w:rightChars="0" w:right="0"/>
        <w:jc w:val="center"/>
        <w:rPr>
          <w:rFonts w:cs="Arial"/>
          <w:b/>
          <w:sz w:val="28"/>
          <w:szCs w:val="28"/>
          <w:lang w:val="x-none"/>
        </w:rPr>
      </w:pPr>
      <w:r w:rsidRPr="00B830F1">
        <w:rPr>
          <w:rFonts w:cs="Arial"/>
          <w:b/>
          <w:sz w:val="28"/>
          <w:szCs w:val="28"/>
          <w:lang w:val="x-none" w:eastAsia="x-none"/>
        </w:rPr>
        <w:t>FY</w:t>
      </w:r>
      <w:r w:rsidR="00061E24" w:rsidRPr="00B830F1">
        <w:rPr>
          <w:rFonts w:cs="Arial"/>
          <w:b/>
          <w:sz w:val="28"/>
          <w:szCs w:val="28"/>
          <w:lang w:val="x-none" w:eastAsia="x-none"/>
        </w:rPr>
        <w:t>202</w:t>
      </w:r>
      <w:r w:rsidR="0012090C">
        <w:rPr>
          <w:rFonts w:cs="Arial" w:hint="eastAsia"/>
          <w:b/>
          <w:sz w:val="28"/>
          <w:szCs w:val="28"/>
          <w:lang w:val="x-none"/>
        </w:rPr>
        <w:t>6</w:t>
      </w:r>
    </w:p>
    <w:p w14:paraId="56317B00" w14:textId="476A9AD3" w:rsidR="000D2A9A" w:rsidRPr="00B830F1" w:rsidRDefault="00855C47" w:rsidP="00855C47">
      <w:pPr>
        <w:adjustRightInd w:val="0"/>
        <w:snapToGrid w:val="0"/>
        <w:ind w:rightChars="0" w:right="0"/>
        <w:jc w:val="center"/>
        <w:rPr>
          <w:rFonts w:cs="Arial"/>
          <w:b/>
          <w:sz w:val="28"/>
          <w:szCs w:val="28"/>
          <w:lang w:val="x-none"/>
        </w:rPr>
      </w:pPr>
      <w:r w:rsidRPr="00B830F1">
        <w:rPr>
          <w:rFonts w:cs="Arial"/>
          <w:b/>
          <w:sz w:val="28"/>
          <w:szCs w:val="28"/>
          <w:lang w:val="x-none"/>
        </w:rPr>
        <w:t>"</w:t>
      </w:r>
      <w:r w:rsidR="00D55A24" w:rsidRPr="00B830F1">
        <w:rPr>
          <w:rFonts w:cs="Arial"/>
          <w:b/>
          <w:sz w:val="28"/>
          <w:szCs w:val="28"/>
          <w:lang w:val="x-none"/>
        </w:rPr>
        <w:t>Advanced AI Talent Development to Lead the Next-Generation Intelligent Society</w:t>
      </w:r>
      <w:r w:rsidRPr="00B830F1">
        <w:rPr>
          <w:rFonts w:cs="Arial"/>
          <w:b/>
          <w:sz w:val="28"/>
          <w:szCs w:val="28"/>
          <w:lang w:val="x-none"/>
        </w:rPr>
        <w:t>" (</w:t>
      </w:r>
      <w:r w:rsidR="00D55A24" w:rsidRPr="00B830F1">
        <w:rPr>
          <w:rFonts w:cs="Arial"/>
          <w:b/>
          <w:sz w:val="28"/>
          <w:szCs w:val="28"/>
          <w:lang w:val="x-none"/>
        </w:rPr>
        <w:t>BOOST NAIS</w:t>
      </w:r>
      <w:r w:rsidRPr="00B830F1">
        <w:rPr>
          <w:rFonts w:cs="Arial"/>
          <w:b/>
          <w:sz w:val="28"/>
          <w:szCs w:val="28"/>
          <w:lang w:val="x-none"/>
        </w:rPr>
        <w:t>)</w:t>
      </w:r>
    </w:p>
    <w:p w14:paraId="2385C6A0" w14:textId="1EB66D1F" w:rsidR="00CB17E8" w:rsidRPr="00B830F1" w:rsidRDefault="004761F3" w:rsidP="004761F3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right="220"/>
        <w:jc w:val="center"/>
        <w:rPr>
          <w:rFonts w:cs="Arial"/>
          <w:b/>
          <w:spacing w:val="-20"/>
          <w:sz w:val="28"/>
          <w:szCs w:val="28"/>
        </w:rPr>
      </w:pPr>
      <w:r w:rsidRPr="00B830F1">
        <w:rPr>
          <w:rFonts w:cs="Arial"/>
          <w:b/>
          <w:sz w:val="28"/>
          <w:szCs w:val="28"/>
        </w:rPr>
        <w:t>[</w:t>
      </w:r>
      <w:bookmarkStart w:id="0" w:name="_Hlk138670162"/>
      <w:r w:rsidRPr="00B830F1">
        <w:rPr>
          <w:rFonts w:cs="Arial"/>
          <w:b/>
          <w:sz w:val="28"/>
          <w:szCs w:val="28"/>
        </w:rPr>
        <w:t xml:space="preserve">Application for the </w:t>
      </w:r>
      <w:bookmarkEnd w:id="0"/>
      <w:r w:rsidR="0012090C">
        <w:rPr>
          <w:rFonts w:cs="Arial" w:hint="eastAsia"/>
          <w:b/>
          <w:sz w:val="28"/>
          <w:szCs w:val="28"/>
        </w:rPr>
        <w:t>Spring</w:t>
      </w:r>
      <w:r w:rsidR="00B129C5" w:rsidRPr="00B830F1">
        <w:rPr>
          <w:rFonts w:cs="Arial"/>
          <w:b/>
          <w:sz w:val="28"/>
          <w:szCs w:val="28"/>
        </w:rPr>
        <w:t xml:space="preserve"> of 202</w:t>
      </w:r>
      <w:r w:rsidR="0012090C">
        <w:rPr>
          <w:rFonts w:cs="Arial" w:hint="eastAsia"/>
          <w:b/>
          <w:sz w:val="28"/>
          <w:szCs w:val="28"/>
        </w:rPr>
        <w:t>6</w:t>
      </w:r>
      <w:r w:rsidRPr="00B830F1">
        <w:rPr>
          <w:rFonts w:cs="Arial"/>
          <w:b/>
          <w:spacing w:val="-20"/>
          <w:sz w:val="28"/>
          <w:szCs w:val="28"/>
        </w:rPr>
        <w:t>]</w:t>
      </w:r>
    </w:p>
    <w:p w14:paraId="5E21B274" w14:textId="2AEE8EA6" w:rsidR="009250C2" w:rsidRDefault="009250C2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</w:p>
    <w:p w14:paraId="0503DA97" w14:textId="77777777" w:rsidR="00B3539D" w:rsidRDefault="00B3539D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</w:p>
    <w:p w14:paraId="45EC8AC9" w14:textId="77777777" w:rsidR="00B3539D" w:rsidRDefault="00B3539D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</w:p>
    <w:tbl>
      <w:tblPr>
        <w:tblStyle w:val="a9"/>
        <w:tblW w:w="0" w:type="auto"/>
        <w:tblInd w:w="137" w:type="dxa"/>
        <w:tblLook w:val="04A0" w:firstRow="1" w:lastRow="0" w:firstColumn="1" w:lastColumn="0" w:noHBand="0" w:noVBand="1"/>
      </w:tblPr>
      <w:tblGrid>
        <w:gridCol w:w="2126"/>
        <w:gridCol w:w="7365"/>
      </w:tblGrid>
      <w:tr w:rsidR="00B3539D" w14:paraId="6FAB4153" w14:textId="77777777" w:rsidTr="0012090C">
        <w:tc>
          <w:tcPr>
            <w:tcW w:w="2126" w:type="dxa"/>
          </w:tcPr>
          <w:p w14:paraId="7890C4E5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486B1CF5" w14:textId="559A3BE8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  <w:r w:rsidRPr="00B830F1">
              <w:rPr>
                <w:rFonts w:cs="Arial"/>
                <w:b/>
                <w:sz w:val="20"/>
              </w:rPr>
              <w:t>Graduate School / Department</w:t>
            </w:r>
          </w:p>
          <w:p w14:paraId="3748C0FF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</w:tc>
        <w:tc>
          <w:tcPr>
            <w:tcW w:w="7365" w:type="dxa"/>
          </w:tcPr>
          <w:p w14:paraId="39D631B2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6CDF59E4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7D20D57E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</w:tc>
      </w:tr>
      <w:tr w:rsidR="00B3539D" w14:paraId="62A13FC8" w14:textId="77777777" w:rsidTr="0012090C">
        <w:tc>
          <w:tcPr>
            <w:tcW w:w="2126" w:type="dxa"/>
          </w:tcPr>
          <w:p w14:paraId="2B5C1BC1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5AF09C6D" w14:textId="7BD8DB6F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  <w:r w:rsidRPr="00B830F1">
              <w:rPr>
                <w:rFonts w:cs="Arial"/>
                <w:b/>
                <w:sz w:val="20"/>
              </w:rPr>
              <w:t>Name of Applicant</w:t>
            </w:r>
          </w:p>
          <w:p w14:paraId="17F6056A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</w:tc>
        <w:tc>
          <w:tcPr>
            <w:tcW w:w="7365" w:type="dxa"/>
          </w:tcPr>
          <w:p w14:paraId="41B02FB9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32AC2E4E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  <w:p w14:paraId="543A7B83" w14:textId="77777777" w:rsidR="00B3539D" w:rsidRDefault="00B3539D" w:rsidP="0086594B">
            <w:pPr>
              <w:adjustRightInd w:val="0"/>
              <w:snapToGrid w:val="0"/>
              <w:ind w:rightChars="0" w:right="0"/>
              <w:rPr>
                <w:rFonts w:cs="Arial"/>
                <w:b/>
                <w:sz w:val="20"/>
              </w:rPr>
            </w:pPr>
          </w:p>
        </w:tc>
      </w:tr>
    </w:tbl>
    <w:p w14:paraId="584E45F0" w14:textId="77777777" w:rsidR="00B3539D" w:rsidRDefault="00B3539D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</w:p>
    <w:p w14:paraId="152FE656" w14:textId="77777777" w:rsidR="00314BBE" w:rsidRPr="00D02A46" w:rsidRDefault="009250C2" w:rsidP="0086594B">
      <w:pPr>
        <w:adjustRightInd w:val="0"/>
        <w:snapToGrid w:val="0"/>
        <w:ind w:rightChars="0" w:right="0"/>
        <w:rPr>
          <w:rFonts w:cs="Arial"/>
          <w:bCs/>
          <w:sz w:val="20"/>
        </w:rPr>
      </w:pPr>
      <w:r w:rsidRPr="00D02A46">
        <w:rPr>
          <w:rFonts w:cs="Arial"/>
          <w:bCs/>
          <w:sz w:val="20"/>
        </w:rPr>
        <w:t>＊</w:t>
      </w:r>
      <w:r w:rsidR="00B514A1" w:rsidRPr="00D02A46">
        <w:rPr>
          <w:rFonts w:cs="Arial"/>
          <w:bCs/>
          <w:sz w:val="20"/>
        </w:rPr>
        <w:t xml:space="preserve"> </w:t>
      </w:r>
      <w:r w:rsidR="00C106DC" w:rsidRPr="00D02A46">
        <w:rPr>
          <w:rFonts w:cs="Arial"/>
          <w:bCs/>
          <w:sz w:val="20"/>
        </w:rPr>
        <w:t xml:space="preserve">Note that you will be disqualified with </w:t>
      </w:r>
      <w:r w:rsidR="006A48F9" w:rsidRPr="00D02A46">
        <w:rPr>
          <w:rFonts w:cs="Arial"/>
          <w:bCs/>
          <w:sz w:val="20"/>
        </w:rPr>
        <w:t>any lack or mistake of designated documents and other items</w:t>
      </w:r>
      <w:r w:rsidR="00E04631" w:rsidRPr="00D02A46">
        <w:rPr>
          <w:rFonts w:cs="Arial"/>
          <w:bCs/>
          <w:sz w:val="20"/>
        </w:rPr>
        <w:t>.</w:t>
      </w:r>
      <w:r w:rsidR="006A48F9" w:rsidRPr="00D02A46">
        <w:rPr>
          <w:rFonts w:cs="Arial"/>
          <w:bCs/>
          <w:sz w:val="20"/>
        </w:rPr>
        <w:t xml:space="preserve"> </w:t>
      </w:r>
    </w:p>
    <w:p w14:paraId="69A439C5" w14:textId="7B6052F3" w:rsidR="00314BBE" w:rsidRPr="00D02A46" w:rsidRDefault="009250C2" w:rsidP="0086594B">
      <w:pPr>
        <w:adjustRightInd w:val="0"/>
        <w:snapToGrid w:val="0"/>
        <w:ind w:rightChars="0" w:right="0"/>
        <w:rPr>
          <w:rFonts w:cs="Arial"/>
          <w:bCs/>
          <w:sz w:val="20"/>
        </w:rPr>
      </w:pPr>
      <w:r w:rsidRPr="00D02A46">
        <w:rPr>
          <w:rFonts w:cs="Arial"/>
          <w:bCs/>
          <w:sz w:val="20"/>
        </w:rPr>
        <w:t>＊</w:t>
      </w:r>
      <w:r w:rsidR="00B514A1" w:rsidRPr="00D02A46">
        <w:rPr>
          <w:rFonts w:cs="Arial"/>
          <w:bCs/>
          <w:sz w:val="20"/>
        </w:rPr>
        <w:t xml:space="preserve"> </w:t>
      </w:r>
      <w:r w:rsidR="00C106DC" w:rsidRPr="00D02A46">
        <w:rPr>
          <w:rFonts w:cs="Arial"/>
          <w:bCs/>
          <w:sz w:val="20"/>
        </w:rPr>
        <w:t xml:space="preserve">You may be asked to have an interview including online interviews. </w:t>
      </w:r>
    </w:p>
    <w:p w14:paraId="5C49342C" w14:textId="77777777" w:rsidR="00AB723F" w:rsidRPr="00D02A46" w:rsidRDefault="00AB723F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</w:p>
    <w:p w14:paraId="7F63749E" w14:textId="77777777" w:rsidR="007074F7" w:rsidRPr="00D02A46" w:rsidRDefault="006C23BA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  <w:r w:rsidRPr="00D02A46">
        <w:rPr>
          <w:rFonts w:cs="Arial"/>
          <w:b/>
          <w:sz w:val="20"/>
        </w:rPr>
        <w:t>――――――――――――――――――――――――――――――――――――――――――――――――</w:t>
      </w:r>
    </w:p>
    <w:p w14:paraId="257DBC2C" w14:textId="3F76B1FF" w:rsidR="00A80C32" w:rsidRPr="00D02A46" w:rsidRDefault="007074F7" w:rsidP="0086594B">
      <w:pPr>
        <w:adjustRightInd w:val="0"/>
        <w:snapToGrid w:val="0"/>
        <w:ind w:rightChars="0" w:right="0"/>
        <w:rPr>
          <w:rFonts w:cs="Arial"/>
          <w:bCs/>
          <w:strike/>
          <w:sz w:val="20"/>
        </w:rPr>
      </w:pPr>
      <w:r w:rsidRPr="00D02A46">
        <w:rPr>
          <w:rFonts w:cs="Arial"/>
          <w:b/>
          <w:sz w:val="20"/>
        </w:rPr>
        <w:br w:type="page"/>
      </w:r>
    </w:p>
    <w:p w14:paraId="63A8B7AD" w14:textId="1095A252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b/>
          <w:sz w:val="20"/>
        </w:rPr>
      </w:pPr>
      <w:r w:rsidRPr="00D02A46">
        <w:rPr>
          <w:rFonts w:cs="Arial"/>
          <w:b/>
          <w:sz w:val="20"/>
        </w:rPr>
        <w:lastRenderedPageBreak/>
        <w:t>1.</w:t>
      </w:r>
      <w:r w:rsidR="007B6B28" w:rsidRPr="00D02A46">
        <w:rPr>
          <w:rFonts w:cs="Arial"/>
          <w:color w:val="454545"/>
          <w:sz w:val="20"/>
          <w:shd w:val="clear" w:color="auto" w:fill="FFFFFF"/>
        </w:rPr>
        <w:t xml:space="preserve"> </w:t>
      </w:r>
      <w:r w:rsidR="007B6B28" w:rsidRPr="00D02A46">
        <w:rPr>
          <w:rFonts w:cs="Arial"/>
          <w:b/>
          <w:sz w:val="20"/>
        </w:rPr>
        <w:t xml:space="preserve">Research proposal and its relationship to </w:t>
      </w:r>
      <w:r w:rsidR="00D55A24" w:rsidRPr="00D02A46">
        <w:rPr>
          <w:rFonts w:cs="Arial"/>
          <w:b/>
          <w:sz w:val="20"/>
        </w:rPr>
        <w:t>next-generation AI fields</w:t>
      </w:r>
    </w:p>
    <w:p w14:paraId="16557383" w14:textId="77777777" w:rsidR="001A7FC8" w:rsidRPr="00D02A46" w:rsidRDefault="00EC3A79" w:rsidP="001A7FC8">
      <w:pPr>
        <w:snapToGrid w:val="0"/>
        <w:ind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t>(</w:t>
      </w:r>
      <w:r w:rsidR="00AE3541" w:rsidRPr="00D02A46">
        <w:rPr>
          <w:rFonts w:cs="Arial"/>
          <w:b/>
          <w:sz w:val="20"/>
        </w:rPr>
        <w:t>M</w:t>
      </w:r>
      <w:r w:rsidRPr="00D02A46">
        <w:rPr>
          <w:rFonts w:cs="Arial"/>
          <w:b/>
          <w:sz w:val="20"/>
        </w:rPr>
        <w:t>ax. 1 A4 page</w:t>
      </w:r>
      <w:r w:rsidRPr="00D02A46">
        <w:rPr>
          <w:rFonts w:cs="Arial"/>
          <w:bCs/>
          <w:sz w:val="20"/>
        </w:rPr>
        <w:t>. Font size must be 10 pt or larger. You may use charts and tables.</w:t>
      </w:r>
      <w:r w:rsidRPr="00D02A46">
        <w:rPr>
          <w:rFonts w:eastAsia="ＭＳ 明朝" w:cs="Arial"/>
          <w:sz w:val="20"/>
        </w:rPr>
        <w:t xml:space="preserve"> </w:t>
      </w:r>
      <w:r w:rsidRPr="00D02A46">
        <w:rPr>
          <w:rFonts w:cs="Arial"/>
          <w:bCs/>
          <w:sz w:val="20"/>
        </w:rPr>
        <w:t>Do not alter the format or add page</w:t>
      </w:r>
      <w:r w:rsidR="00041F10" w:rsidRPr="00D02A46">
        <w:rPr>
          <w:rFonts w:cs="Arial"/>
          <w:bCs/>
          <w:sz w:val="20"/>
        </w:rPr>
        <w:t>s</w:t>
      </w:r>
      <w:r w:rsidRPr="00D02A46">
        <w:rPr>
          <w:rFonts w:cs="Arial"/>
          <w:bCs/>
          <w:sz w:val="20"/>
        </w:rPr>
        <w:t>.</w:t>
      </w:r>
      <w:r w:rsidRPr="00D02A46">
        <w:rPr>
          <w:rFonts w:cs="Arial"/>
          <w:sz w:val="20"/>
        </w:rPr>
        <w:t>)</w:t>
      </w:r>
    </w:p>
    <w:p w14:paraId="673D1818" w14:textId="77777777" w:rsidR="00041F10" w:rsidRPr="00D02A46" w:rsidRDefault="00041F10" w:rsidP="00041F10">
      <w:pPr>
        <w:pStyle w:val="HTML"/>
        <w:adjustRightInd w:val="0"/>
        <w:snapToGrid w:val="0"/>
        <w:ind w:rightChars="0" w:right="0"/>
        <w:jc w:val="both"/>
        <w:rPr>
          <w:rFonts w:ascii="Arial" w:hAnsi="Arial" w:cs="Arial"/>
          <w:color w:val="00B0F0"/>
          <w:sz w:val="20"/>
          <w:szCs w:val="20"/>
          <w:lang w:eastAsia="ja-JP"/>
        </w:rPr>
      </w:pPr>
    </w:p>
    <w:p w14:paraId="2DD230B4" w14:textId="11C16220" w:rsidR="005114ED" w:rsidRPr="00D02A46" w:rsidRDefault="00D55A24" w:rsidP="00041F10">
      <w:pPr>
        <w:pStyle w:val="HTML"/>
        <w:adjustRightInd w:val="0"/>
        <w:snapToGrid w:val="0"/>
        <w:ind w:rightChars="0" w:right="0"/>
        <w:jc w:val="both"/>
        <w:rPr>
          <w:rFonts w:ascii="Arial" w:hAnsi="Arial" w:cs="Arial"/>
          <w:color w:val="00B0F0"/>
          <w:sz w:val="20"/>
          <w:szCs w:val="20"/>
        </w:rPr>
      </w:pPr>
      <w:r w:rsidRPr="00D02A46">
        <w:rPr>
          <w:rFonts w:ascii="Arial" w:hAnsi="Arial" w:cs="Arial"/>
          <w:color w:val="00B0F0"/>
          <w:sz w:val="20"/>
          <w:szCs w:val="20"/>
          <w:lang w:eastAsia="ja-JP"/>
        </w:rPr>
        <w:t xml:space="preserve">The term "next-generation AI fields" refers to the AI fields and the emerging/interdisciplinary areas </w:t>
      </w:r>
      <w:r w:rsidR="006F1630" w:rsidRPr="00D02A46">
        <w:rPr>
          <w:rFonts w:ascii="Arial" w:hAnsi="Arial" w:cs="Arial"/>
          <w:color w:val="00B0F0"/>
          <w:sz w:val="20"/>
          <w:szCs w:val="20"/>
          <w:lang w:eastAsia="ja-JP"/>
        </w:rPr>
        <w:t>based on AI</w:t>
      </w:r>
      <w:r w:rsidRPr="00D02A46">
        <w:rPr>
          <w:rFonts w:ascii="Arial" w:hAnsi="Arial" w:cs="Arial"/>
          <w:color w:val="00B0F0"/>
          <w:sz w:val="20"/>
          <w:szCs w:val="20"/>
          <w:lang w:eastAsia="ja-JP"/>
        </w:rPr>
        <w:t>. Please clearly explain how your research can contribute to innovation in these next-generation AI fields.</w:t>
      </w:r>
    </w:p>
    <w:p w14:paraId="73A33703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5782752F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2D67918" w14:textId="77777777" w:rsidR="005114ED" w:rsidRPr="00D02A46" w:rsidRDefault="00792409" w:rsidP="0093788C">
      <w:pPr>
        <w:adjustRightInd w:val="0"/>
        <w:snapToGrid w:val="0"/>
        <w:ind w:rightChars="0" w:right="0"/>
        <w:jc w:val="right"/>
        <w:rPr>
          <w:rFonts w:eastAsia="ＭＳ 明朝" w:cs="Arial"/>
          <w:sz w:val="20"/>
        </w:rPr>
      </w:pPr>
      <w:r w:rsidRPr="00D02A46">
        <w:rPr>
          <w:rFonts w:cs="Arial"/>
          <w:noProof/>
          <w:szCs w:val="22"/>
        </w:rPr>
        <w:drawing>
          <wp:inline distT="0" distB="0" distL="0" distR="0" wp14:anchorId="45F62B5B" wp14:editId="0FEA1096">
            <wp:extent cx="2019300" cy="457200"/>
            <wp:effectExtent l="0" t="0" r="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07293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B68379B" w14:textId="72FC61A2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82A3D14" w14:textId="1FE41F88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7760733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5FF0EB0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4E343A3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DA6ABEA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E1E18D4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1BF070D8" w14:textId="77777777" w:rsidR="00D55A24" w:rsidRPr="00D02A46" w:rsidRDefault="00D55A24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128E913" w14:textId="77777777" w:rsidR="00D55A24" w:rsidRPr="00D02A46" w:rsidRDefault="00D55A24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3AB81B6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59C1755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4B9405C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D736382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10AE67BF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F0BDC52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2F273A6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8033B09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C656388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BB87D4D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C0582EE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4A21C67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AD1518C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3FDAB87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191A8DD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92206FF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572BD04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0A5F8A5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010A66CD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06147CA6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7B2E153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5DDDE7E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530B524A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C588EDB" w14:textId="77777777" w:rsidR="00D02A46" w:rsidRPr="00D02A46" w:rsidRDefault="00D02A46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1037E728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BABA3C0" w14:textId="77777777" w:rsidR="005114ED" w:rsidRPr="00D02A46" w:rsidRDefault="005114ED" w:rsidP="0086594B">
      <w:pPr>
        <w:adjustRightInd w:val="0"/>
        <w:snapToGrid w:val="0"/>
        <w:ind w:rightChars="0" w:right="0"/>
        <w:rPr>
          <w:rFonts w:cs="Arial"/>
          <w:sz w:val="20"/>
        </w:rPr>
      </w:pPr>
    </w:p>
    <w:p w14:paraId="12B5DBC3" w14:textId="2962E3A8" w:rsidR="00D02A46" w:rsidRPr="00D02A46" w:rsidRDefault="00D02A46">
      <w:pPr>
        <w:ind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br w:type="page"/>
      </w:r>
    </w:p>
    <w:p w14:paraId="228E996B" w14:textId="38DADF51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b/>
          <w:sz w:val="20"/>
        </w:rPr>
      </w:pPr>
      <w:bookmarkStart w:id="1" w:name="_Hlk138670185"/>
      <w:r w:rsidRPr="00D02A46">
        <w:rPr>
          <w:rFonts w:cs="Arial"/>
          <w:b/>
          <w:sz w:val="20"/>
        </w:rPr>
        <w:lastRenderedPageBreak/>
        <w:t>2. Research Proposal in the Doctoral program</w:t>
      </w:r>
    </w:p>
    <w:p w14:paraId="53A058B0" w14:textId="77777777" w:rsidR="00C247C8" w:rsidRPr="00D02A46" w:rsidRDefault="00C247C8" w:rsidP="00C247C8">
      <w:pPr>
        <w:snapToGrid w:val="0"/>
        <w:ind w:left="2"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t>(</w:t>
      </w:r>
      <w:r w:rsidRPr="00D02A46">
        <w:rPr>
          <w:rFonts w:cs="Arial"/>
          <w:b/>
          <w:bCs/>
          <w:sz w:val="20"/>
        </w:rPr>
        <w:t xml:space="preserve">max. 2 </w:t>
      </w:r>
      <w:r w:rsidRPr="00D02A46">
        <w:rPr>
          <w:rFonts w:cs="Arial"/>
          <w:b/>
          <w:bCs/>
          <w:sz w:val="20"/>
          <w:szCs w:val="21"/>
        </w:rPr>
        <w:t>A4 pages.</w:t>
      </w:r>
      <w:r w:rsidRPr="00D02A46">
        <w:rPr>
          <w:rFonts w:cs="Arial"/>
          <w:sz w:val="20"/>
          <w:szCs w:val="21"/>
        </w:rPr>
        <w:t xml:space="preserve"> You may use charts and tables. Font size must be 10pt or larger. </w:t>
      </w:r>
      <w:r w:rsidRPr="00D02A46">
        <w:rPr>
          <w:rFonts w:cs="Arial"/>
          <w:sz w:val="20"/>
        </w:rPr>
        <w:t>Do not alter the format or add pages. You can change the allocation for each section within the page limit.)</w:t>
      </w:r>
    </w:p>
    <w:p w14:paraId="4977485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b/>
          <w:color w:val="000000"/>
          <w:sz w:val="20"/>
        </w:rPr>
      </w:pPr>
    </w:p>
    <w:p w14:paraId="001EAA0B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b/>
          <w:color w:val="000000"/>
          <w:sz w:val="20"/>
        </w:rPr>
      </w:pPr>
    </w:p>
    <w:p w14:paraId="336E0E36" w14:textId="77777777" w:rsidR="00C247C8" w:rsidRPr="00D02A46" w:rsidRDefault="00C247C8" w:rsidP="00C247C8">
      <w:pPr>
        <w:pStyle w:val="aa"/>
        <w:numPr>
          <w:ilvl w:val="0"/>
          <w:numId w:val="15"/>
        </w:numPr>
        <w:snapToGrid w:val="0"/>
        <w:ind w:leftChars="0"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t>Describe your research background and current problems, with references provided as appropriate.</w:t>
      </w:r>
    </w:p>
    <w:p w14:paraId="2023F986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1F284B9E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67E9C03E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0D80EE2E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263E2484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390BB292" w14:textId="77777777" w:rsidR="00C247C8" w:rsidRPr="00D02A46" w:rsidRDefault="00C247C8" w:rsidP="00C247C8">
      <w:pPr>
        <w:snapToGrid w:val="0"/>
        <w:ind w:rightChars="0" w:right="0"/>
        <w:rPr>
          <w:rFonts w:cs="Arial"/>
          <w:sz w:val="20"/>
        </w:rPr>
      </w:pPr>
    </w:p>
    <w:p w14:paraId="10CE63FB" w14:textId="77777777" w:rsidR="00C247C8" w:rsidRPr="00D02A46" w:rsidRDefault="00C247C8" w:rsidP="00C247C8">
      <w:pPr>
        <w:pStyle w:val="aa"/>
        <w:numPr>
          <w:ilvl w:val="0"/>
          <w:numId w:val="15"/>
        </w:numPr>
        <w:snapToGrid w:val="0"/>
        <w:ind w:leftChars="0"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t>State your research goals, methods, and target of study.</w:t>
      </w:r>
    </w:p>
    <w:p w14:paraId="58DE5EF6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5EDE7D8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2E4398F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88118F6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BA77281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1E0903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F0A31AD" w14:textId="77777777" w:rsidR="00C247C8" w:rsidRPr="00D02A46" w:rsidRDefault="00C247C8" w:rsidP="00C247C8">
      <w:pPr>
        <w:pStyle w:val="aa"/>
        <w:numPr>
          <w:ilvl w:val="0"/>
          <w:numId w:val="15"/>
        </w:numPr>
        <w:snapToGrid w:val="0"/>
        <w:ind w:leftChars="0" w:rightChars="0" w:right="0"/>
        <w:rPr>
          <w:rFonts w:cs="Arial"/>
          <w:sz w:val="20"/>
        </w:rPr>
      </w:pPr>
      <w:r w:rsidRPr="00D02A46">
        <w:rPr>
          <w:rFonts w:cs="Arial"/>
          <w:sz w:val="20"/>
        </w:rPr>
        <w:t xml:space="preserve">Explain the defining characteristics of your research, what makes it original, and/or what </w:t>
      </w:r>
      <w:proofErr w:type="gramStart"/>
      <w:r w:rsidRPr="00D02A46">
        <w:rPr>
          <w:rFonts w:cs="Arial"/>
          <w:sz w:val="20"/>
        </w:rPr>
        <w:t>impacts</w:t>
      </w:r>
      <w:proofErr w:type="gramEnd"/>
      <w:r w:rsidRPr="00D02A46">
        <w:rPr>
          <w:rFonts w:cs="Arial"/>
          <w:sz w:val="20"/>
        </w:rPr>
        <w:t xml:space="preserve"> it will have when it is completed.</w:t>
      </w:r>
    </w:p>
    <w:p w14:paraId="552098A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5E8C501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7E8BED8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6EE4B6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ED037BD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54F72EC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9C9FEA1" w14:textId="77777777" w:rsidR="00C247C8" w:rsidRPr="00D02A46" w:rsidRDefault="00C247C8" w:rsidP="00C247C8">
      <w:pPr>
        <w:pStyle w:val="aa"/>
        <w:numPr>
          <w:ilvl w:val="0"/>
          <w:numId w:val="15"/>
        </w:numPr>
        <w:adjustRightInd w:val="0"/>
        <w:snapToGrid w:val="0"/>
        <w:ind w:leftChars="0"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t>Give details on your plans, including what you intend to uncover and to what extent.</w:t>
      </w:r>
    </w:p>
    <w:p w14:paraId="453A2FC5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44764C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1F1A8FE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EECE06E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06AB2BA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857707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t>Timeline for your plan:</w:t>
      </w:r>
    </w:p>
    <w:p w14:paraId="5D81AE6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t>（</w:t>
      </w:r>
      <w:r w:rsidRPr="00D02A46">
        <w:rPr>
          <w:rFonts w:cs="Arial"/>
          <w:color w:val="000000"/>
          <w:sz w:val="20"/>
        </w:rPr>
        <w:t>First year</w:t>
      </w:r>
      <w:r w:rsidRPr="00D02A46">
        <w:rPr>
          <w:rFonts w:cs="Arial"/>
          <w:color w:val="000000"/>
          <w:sz w:val="20"/>
        </w:rPr>
        <w:t>）</w:t>
      </w:r>
    </w:p>
    <w:p w14:paraId="530BF829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0D3C21D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56EA68D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9C46A4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F2EEB4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60504CB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995BF48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t>（</w:t>
      </w:r>
      <w:r w:rsidRPr="00D02A46">
        <w:rPr>
          <w:rFonts w:cs="Arial"/>
          <w:color w:val="000000"/>
          <w:sz w:val="20"/>
        </w:rPr>
        <w:t>Second year</w:t>
      </w:r>
      <w:r w:rsidRPr="00D02A46">
        <w:rPr>
          <w:rFonts w:cs="Arial"/>
          <w:color w:val="000000"/>
          <w:sz w:val="20"/>
        </w:rPr>
        <w:t>）</w:t>
      </w:r>
    </w:p>
    <w:p w14:paraId="10D7F75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8387156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3860DAF1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6BC1C3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2992C9C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F5313C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312AC69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t>（</w:t>
      </w:r>
      <w:r w:rsidRPr="00D02A46">
        <w:rPr>
          <w:rFonts w:cs="Arial"/>
          <w:color w:val="000000"/>
          <w:sz w:val="20"/>
        </w:rPr>
        <w:t>Third year</w:t>
      </w:r>
      <w:r w:rsidRPr="00D02A46">
        <w:rPr>
          <w:rFonts w:cs="Arial"/>
          <w:color w:val="000000"/>
          <w:sz w:val="20"/>
        </w:rPr>
        <w:t>）</w:t>
      </w:r>
    </w:p>
    <w:p w14:paraId="5112185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E3C173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252BA59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5AC3B25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09E5EF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EFEA855" w14:textId="77777777" w:rsidR="00D02A46" w:rsidRPr="00D02A46" w:rsidRDefault="00D02A46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4177F628" w14:textId="77777777" w:rsidR="00D02A46" w:rsidRPr="00D02A46" w:rsidRDefault="00D02A46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3FF3FF1F" w14:textId="77777777" w:rsidR="00D02A46" w:rsidRPr="00D02A46" w:rsidRDefault="00D02A46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4E827F0" w14:textId="77777777" w:rsidR="00D02A46" w:rsidRPr="00D02A46" w:rsidRDefault="00D02A46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2F357481" w14:textId="77777777" w:rsidR="00D02A46" w:rsidRPr="00D02A46" w:rsidRDefault="00D02A46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76AD367D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6E104BA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023405D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sz w:val="20"/>
        </w:rPr>
      </w:pPr>
    </w:p>
    <w:p w14:paraId="0F0A87E7" w14:textId="2C6D3E67" w:rsidR="00C247C8" w:rsidRPr="00D02A46" w:rsidRDefault="00C247C8" w:rsidP="00C247C8">
      <w:pPr>
        <w:ind w:right="220"/>
        <w:rPr>
          <w:rFonts w:cs="Arial"/>
          <w:color w:val="00B0F0"/>
          <w:sz w:val="20"/>
        </w:rPr>
      </w:pPr>
      <w:r w:rsidRPr="00D02A46">
        <w:rPr>
          <w:rFonts w:cs="Arial"/>
          <w:color w:val="00B0F0"/>
          <w:sz w:val="20"/>
        </w:rPr>
        <w:lastRenderedPageBreak/>
        <w:t>（</w:t>
      </w:r>
      <w:r w:rsidRPr="00D02A46">
        <w:rPr>
          <w:rFonts w:cs="Arial"/>
          <w:color w:val="00B0F0"/>
          <w:sz w:val="20"/>
        </w:rPr>
        <w:t>Research Proposal continued</w:t>
      </w:r>
      <w:r w:rsidRPr="00D02A46">
        <w:rPr>
          <w:rFonts w:cs="Arial"/>
          <w:color w:val="00B0F0"/>
          <w:sz w:val="20"/>
        </w:rPr>
        <w:t>）</w:t>
      </w:r>
    </w:p>
    <w:p w14:paraId="220C553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E2D6CC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3FB2F3A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F3ADE1B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20679CB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41F4937E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5ECB0F48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2F16141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D0CEB59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3ADBC5A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6B1FAED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39829E4F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6300057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12DE1B4B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6DC9D227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2900E10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1B786B3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5B6942A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85F1860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7337044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20ACC754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1F67B4C3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688E6F1C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3B496FF2" w14:textId="77777777" w:rsidR="00C247C8" w:rsidRPr="00D02A46" w:rsidRDefault="00C247C8" w:rsidP="00C247C8">
      <w:pPr>
        <w:adjustRightInd w:val="0"/>
        <w:snapToGrid w:val="0"/>
        <w:ind w:rightChars="0" w:right="0"/>
        <w:rPr>
          <w:rFonts w:cs="Arial"/>
          <w:color w:val="000000"/>
          <w:sz w:val="20"/>
        </w:rPr>
      </w:pPr>
    </w:p>
    <w:p w14:paraId="0B586A8A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59FBD885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2DAE3C7C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1053368B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63602FA3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7C106271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1B9D8E47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0667EBC6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5994833C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317B81E5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6A32F3A6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3FBA0FC1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5FFB40E5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44F56C9B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165440DD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39492DDC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47712704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5AF292FA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26FD6873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629CBF45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32629C73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0C18AE37" w14:textId="77777777" w:rsidR="00C247C8" w:rsidRPr="00D02A46" w:rsidRDefault="00C247C8" w:rsidP="00C247C8">
      <w:pPr>
        <w:snapToGrid w:val="0"/>
        <w:ind w:rightChars="0" w:right="0"/>
        <w:rPr>
          <w:rFonts w:cs="Arial"/>
          <w:color w:val="000000"/>
          <w:sz w:val="20"/>
        </w:rPr>
      </w:pPr>
    </w:p>
    <w:p w14:paraId="29E01D91" w14:textId="30C35733" w:rsidR="00D02A46" w:rsidRPr="00D02A46" w:rsidRDefault="00D02A46">
      <w:pPr>
        <w:ind w:rightChars="0" w:right="0"/>
        <w:rPr>
          <w:rFonts w:cs="Arial"/>
          <w:color w:val="000000"/>
          <w:sz w:val="20"/>
        </w:rPr>
      </w:pPr>
      <w:r w:rsidRPr="00D02A46">
        <w:rPr>
          <w:rFonts w:cs="Arial"/>
          <w:color w:val="000000"/>
          <w:sz w:val="20"/>
        </w:rPr>
        <w:br w:type="page"/>
      </w:r>
    </w:p>
    <w:bookmarkEnd w:id="1"/>
    <w:p w14:paraId="1AE52071" w14:textId="77777777" w:rsidR="00A14E10" w:rsidRPr="00D02A46" w:rsidRDefault="00EC4DB2" w:rsidP="0086594B">
      <w:pPr>
        <w:snapToGrid w:val="0"/>
        <w:ind w:rightChars="0" w:right="0"/>
        <w:rPr>
          <w:rFonts w:cs="Arial"/>
          <w:b/>
          <w:sz w:val="20"/>
        </w:rPr>
      </w:pPr>
      <w:r w:rsidRPr="00D02A46">
        <w:rPr>
          <w:rFonts w:cs="Arial"/>
          <w:b/>
          <w:sz w:val="20"/>
        </w:rPr>
        <w:lastRenderedPageBreak/>
        <w:t>3</w:t>
      </w:r>
      <w:r w:rsidR="00A14E10" w:rsidRPr="00D02A46">
        <w:rPr>
          <w:rFonts w:cs="Arial"/>
          <w:b/>
          <w:sz w:val="20"/>
        </w:rPr>
        <w:t>．</w:t>
      </w:r>
      <w:r w:rsidR="00182C80" w:rsidRPr="00D02A46">
        <w:rPr>
          <w:rFonts w:cs="Arial"/>
          <w:b/>
          <w:sz w:val="20"/>
        </w:rPr>
        <w:t>Research Background</w:t>
      </w:r>
    </w:p>
    <w:p w14:paraId="631A50E9" w14:textId="77777777" w:rsidR="00F81E61" w:rsidRPr="00D02A46" w:rsidRDefault="00F81E61" w:rsidP="00F81E61">
      <w:pPr>
        <w:spacing w:before="72" w:line="240" w:lineRule="exact"/>
        <w:ind w:left="2" w:rightChars="0" w:right="-1"/>
        <w:jc w:val="both"/>
        <w:rPr>
          <w:rFonts w:eastAsia="游ゴシック Light" w:cs="Arial"/>
          <w:noProof/>
          <w:szCs w:val="21"/>
        </w:rPr>
      </w:pPr>
      <w:r w:rsidRPr="00D02A46">
        <w:rPr>
          <w:rFonts w:cs="Arial"/>
          <w:sz w:val="20"/>
        </w:rPr>
        <w:t>(</w:t>
      </w:r>
      <w:r w:rsidRPr="00D02A46">
        <w:rPr>
          <w:rFonts w:cs="Arial"/>
          <w:b/>
          <w:bCs/>
          <w:sz w:val="20"/>
        </w:rPr>
        <w:t xml:space="preserve">max. 1 </w:t>
      </w:r>
      <w:r w:rsidRPr="00D02A46">
        <w:rPr>
          <w:rFonts w:cs="Arial"/>
          <w:b/>
          <w:bCs/>
          <w:sz w:val="20"/>
          <w:szCs w:val="21"/>
        </w:rPr>
        <w:t>A4 pages</w:t>
      </w:r>
      <w:r w:rsidRPr="00D02A46">
        <w:rPr>
          <w:rFonts w:cs="Arial"/>
          <w:sz w:val="20"/>
          <w:szCs w:val="21"/>
        </w:rPr>
        <w:t xml:space="preserve">. You may use charts and tables. Font size must be 10pt or larger. </w:t>
      </w:r>
      <w:r w:rsidRPr="00D02A46">
        <w:rPr>
          <w:rFonts w:cs="Arial"/>
          <w:sz w:val="20"/>
        </w:rPr>
        <w:t>Do not alter the format or add pages. You can change the allocation for each section within the page limit.</w:t>
      </w:r>
      <w:r w:rsidRPr="00D02A46">
        <w:rPr>
          <w:rFonts w:eastAsia="ＭＳ 明朝" w:cs="Arial"/>
          <w:bCs/>
          <w:sz w:val="20"/>
          <w:szCs w:val="16"/>
        </w:rPr>
        <w:t xml:space="preserve"> If nothing applies, indicate "None".)</w:t>
      </w:r>
      <w:r w:rsidRPr="00D02A46">
        <w:rPr>
          <w:rFonts w:eastAsia="游ゴシック Light" w:cs="Arial"/>
          <w:noProof/>
          <w:szCs w:val="21"/>
        </w:rPr>
        <w:t xml:space="preserve"> </w:t>
      </w:r>
    </w:p>
    <w:p w14:paraId="039EEDE3" w14:textId="77777777" w:rsidR="00155A16" w:rsidRPr="00D02A46" w:rsidRDefault="00155A16" w:rsidP="00F81E61">
      <w:pPr>
        <w:adjustRightInd w:val="0"/>
        <w:snapToGrid w:val="0"/>
        <w:ind w:rightChars="0" w:right="0"/>
        <w:jc w:val="both"/>
        <w:rPr>
          <w:rFonts w:cs="Arial"/>
          <w:sz w:val="20"/>
          <w:u w:val="single"/>
        </w:rPr>
      </w:pPr>
    </w:p>
    <w:p w14:paraId="0318DEE2" w14:textId="77777777" w:rsidR="00155A16" w:rsidRPr="00D02A46" w:rsidRDefault="00A14E10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</w:rPr>
      </w:pPr>
      <w:r w:rsidRPr="00D02A46">
        <w:rPr>
          <w:rFonts w:eastAsia="ＭＳ ゴシック" w:cs="Arial"/>
          <w:sz w:val="20"/>
        </w:rPr>
        <w:t>(1)</w:t>
      </w:r>
      <w:r w:rsidR="00C406AE" w:rsidRPr="00D02A46">
        <w:rPr>
          <w:rFonts w:eastAsia="ＭＳ ゴシック" w:cs="Arial"/>
          <w:sz w:val="20"/>
        </w:rPr>
        <w:t xml:space="preserve"> </w:t>
      </w:r>
      <w:r w:rsidR="00182C80" w:rsidRPr="00D02A46">
        <w:rPr>
          <w:rFonts w:eastAsia="ＭＳ ゴシック" w:cs="Arial"/>
          <w:sz w:val="20"/>
          <w:lang w:val="en-US"/>
        </w:rPr>
        <w:t>Describe your research up to the present point. You may include your graduation project, and studies equivalent to such projects (e.g. Special Experiments, Theoretical exercises).</w:t>
      </w:r>
    </w:p>
    <w:p w14:paraId="6C2B272A" w14:textId="77777777" w:rsidR="005608A3" w:rsidRPr="00D02A46" w:rsidRDefault="005608A3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</w:rPr>
      </w:pPr>
    </w:p>
    <w:p w14:paraId="4E8A76C3" w14:textId="77777777" w:rsidR="00A14E10" w:rsidRPr="00D02A46" w:rsidRDefault="00182C80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color w:val="00B0F0"/>
          <w:sz w:val="20"/>
          <w:lang w:val="en-US"/>
        </w:rPr>
      </w:pPr>
      <w:r w:rsidRPr="00D02A46">
        <w:rPr>
          <w:rFonts w:eastAsia="ＭＳ ゴシック" w:cs="Arial"/>
          <w:color w:val="00B0F0"/>
          <w:sz w:val="20"/>
          <w:lang w:val="en-US"/>
        </w:rPr>
        <w:t xml:space="preserve">For the following three categories, you must list </w:t>
      </w:r>
      <w:r w:rsidRPr="00D02A46">
        <w:rPr>
          <w:rFonts w:eastAsia="ＭＳ ゴシック" w:cs="Arial"/>
          <w:color w:val="00B0F0"/>
          <w:sz w:val="20"/>
          <w:u w:val="single"/>
          <w:lang w:val="en-US"/>
        </w:rPr>
        <w:t>only those works in which you played a central role</w:t>
      </w:r>
      <w:r w:rsidRPr="00D02A46">
        <w:rPr>
          <w:rFonts w:eastAsia="ＭＳ ゴシック" w:cs="Arial"/>
          <w:color w:val="00B0F0"/>
          <w:sz w:val="20"/>
          <w:lang w:val="en-US"/>
        </w:rPr>
        <w:t>. List each item with a running number, and state "</w:t>
      </w:r>
      <w:proofErr w:type="gramStart"/>
      <w:r w:rsidRPr="00D02A46">
        <w:rPr>
          <w:rFonts w:eastAsia="ＭＳ ゴシック" w:cs="Arial"/>
          <w:color w:val="00B0F0"/>
          <w:sz w:val="20"/>
          <w:lang w:val="en-US"/>
        </w:rPr>
        <w:t>None applicable</w:t>
      </w:r>
      <w:proofErr w:type="gramEnd"/>
      <w:r w:rsidRPr="00D02A46">
        <w:rPr>
          <w:rFonts w:eastAsia="ＭＳ ゴシック" w:cs="Arial"/>
          <w:color w:val="00B0F0"/>
          <w:sz w:val="20"/>
          <w:lang w:val="en-US"/>
        </w:rPr>
        <w:t>" for a category for which you do not have anything to list.</w:t>
      </w:r>
      <w:r w:rsidR="00AB25B5" w:rsidRPr="00D02A46">
        <w:rPr>
          <w:rFonts w:eastAsia="ＭＳ ゴシック" w:cs="Arial"/>
          <w:color w:val="00B0F0"/>
          <w:sz w:val="20"/>
          <w:lang w:val="en-US"/>
        </w:rPr>
        <w:t xml:space="preserve"> </w:t>
      </w:r>
      <w:r w:rsidR="00AB25B5" w:rsidRPr="00D02A46">
        <w:rPr>
          <w:rFonts w:eastAsia="ＭＳ ゴシック" w:cs="Arial"/>
          <w:color w:val="00B0F0"/>
          <w:sz w:val="20"/>
          <w:lang w:val="en-US" w:eastAsia="ja-JP"/>
        </w:rPr>
        <w:t>Please</w:t>
      </w:r>
      <w:r w:rsidR="002A27CB" w:rsidRPr="00D02A46">
        <w:rPr>
          <w:rFonts w:eastAsia="ＭＳ ゴシック" w:cs="Arial"/>
          <w:color w:val="00B0F0"/>
          <w:sz w:val="20"/>
          <w:lang w:val="en-US"/>
        </w:rPr>
        <w:t xml:space="preserve"> underline the applicant.</w:t>
      </w:r>
    </w:p>
    <w:p w14:paraId="6628098E" w14:textId="77777777" w:rsidR="00D02A46" w:rsidRPr="00D02A46" w:rsidRDefault="00D02A46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color w:val="00B0F0"/>
          <w:sz w:val="20"/>
        </w:rPr>
      </w:pPr>
    </w:p>
    <w:p w14:paraId="30FAF507" w14:textId="77777777" w:rsidR="00A14E10" w:rsidRPr="00D02A46" w:rsidRDefault="00A14E10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  <w:lang w:val="en-US"/>
        </w:rPr>
      </w:pPr>
      <w:r w:rsidRPr="00D02A46">
        <w:rPr>
          <w:rFonts w:eastAsia="ＭＳ ゴシック" w:cs="Arial"/>
          <w:sz w:val="20"/>
        </w:rPr>
        <w:t>(2)</w:t>
      </w:r>
      <w:r w:rsidR="00C406AE" w:rsidRPr="00D02A46">
        <w:rPr>
          <w:rFonts w:eastAsia="ＭＳ ゴシック" w:cs="Arial"/>
          <w:sz w:val="20"/>
        </w:rPr>
        <w:t xml:space="preserve"> </w:t>
      </w:r>
      <w:r w:rsidR="00870AD0" w:rsidRPr="00D02A46">
        <w:rPr>
          <w:rFonts w:eastAsia="ＭＳ ゴシック" w:cs="Arial"/>
          <w:sz w:val="20"/>
          <w:lang w:val="en-US"/>
        </w:rPr>
        <w:t>Presentations given at conferences and symposia, both domestic and international (Divide your list into oral and poster, as well as reviewed and non-reviewed, presentations, and mark them accordingly.)</w:t>
      </w:r>
    </w:p>
    <w:p w14:paraId="06D88318" w14:textId="77777777" w:rsidR="00D02A46" w:rsidRPr="00D02A46" w:rsidRDefault="00D02A46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</w:rPr>
      </w:pPr>
    </w:p>
    <w:p w14:paraId="2696CD62" w14:textId="77777777" w:rsidR="00A14E10" w:rsidRPr="00D02A46" w:rsidRDefault="00930D02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color w:val="00B0F0"/>
          <w:sz w:val="20"/>
          <w:lang w:val="en-US"/>
        </w:rPr>
      </w:pPr>
      <w:r w:rsidRPr="00D02A46">
        <w:rPr>
          <w:rFonts w:eastAsia="ＭＳ ゴシック" w:cs="Arial"/>
          <w:color w:val="00B0F0"/>
          <w:sz w:val="20"/>
          <w:lang w:val="en-US"/>
        </w:rPr>
        <w:t xml:space="preserve">List only those presentations that have been given by the </w:t>
      </w:r>
      <w:proofErr w:type="gramStart"/>
      <w:r w:rsidRPr="00D02A46">
        <w:rPr>
          <w:rFonts w:eastAsia="ＭＳ ゴシック" w:cs="Arial"/>
          <w:color w:val="00B0F0"/>
          <w:sz w:val="20"/>
          <w:lang w:val="en-US"/>
        </w:rPr>
        <w:t>applicant</w:t>
      </w:r>
      <w:proofErr w:type="gramEnd"/>
      <w:r w:rsidRPr="00D02A46">
        <w:rPr>
          <w:rFonts w:eastAsia="ＭＳ ゴシック" w:cs="Arial"/>
          <w:color w:val="00B0F0"/>
          <w:sz w:val="20"/>
          <w:lang w:val="en-US"/>
        </w:rPr>
        <w:t xml:space="preserve"> themselves. For each item, you should provide the names of all authors (including the applicant, in the same order as at the time of the presentation; you may omit part of the list of names by substituting them with "and __ others" if there are many co-authors), your presentation title, the name of the conference, the identification number for your paper, location, and month and year of your presentation. (Presentations </w:t>
      </w:r>
      <w:proofErr w:type="gramStart"/>
      <w:r w:rsidRPr="00D02A46">
        <w:rPr>
          <w:rFonts w:eastAsia="ＭＳ ゴシック" w:cs="Arial"/>
          <w:color w:val="00B0F0"/>
          <w:sz w:val="20"/>
          <w:lang w:val="en-US"/>
        </w:rPr>
        <w:t>planned for the future</w:t>
      </w:r>
      <w:proofErr w:type="gramEnd"/>
      <w:r w:rsidRPr="00D02A46">
        <w:rPr>
          <w:rFonts w:eastAsia="ＭＳ ゴシック" w:cs="Arial"/>
          <w:color w:val="00B0F0"/>
          <w:sz w:val="20"/>
          <w:lang w:val="en-US"/>
        </w:rPr>
        <w:t xml:space="preserve"> should be excluded, except in cases where your submissions have already been accepted. In such a case, you must </w:t>
      </w:r>
      <w:r w:rsidR="002A27CB" w:rsidRPr="00D02A46">
        <w:rPr>
          <w:rFonts w:eastAsia="ＭＳ ゴシック" w:cs="Arial"/>
          <w:color w:val="00B0F0"/>
          <w:sz w:val="20"/>
          <w:lang w:val="en-US"/>
        </w:rPr>
        <w:t xml:space="preserve">make a PDF file including </w:t>
      </w:r>
      <w:r w:rsidRPr="00D02A46">
        <w:rPr>
          <w:rFonts w:eastAsia="ＭＳ ゴシック" w:cs="Arial"/>
          <w:color w:val="00B0F0"/>
          <w:sz w:val="20"/>
          <w:lang w:val="en-US"/>
        </w:rPr>
        <w:t>a document verifying the acceptance of your paper</w:t>
      </w:r>
      <w:r w:rsidR="002A27CB" w:rsidRPr="00D02A46">
        <w:rPr>
          <w:rFonts w:eastAsia="ＭＳ ゴシック" w:cs="Arial"/>
          <w:color w:val="00B0F0"/>
          <w:sz w:val="20"/>
          <w:lang w:val="en-US"/>
        </w:rPr>
        <w:t xml:space="preserve"> and the application form</w:t>
      </w:r>
      <w:r w:rsidRPr="00D02A46">
        <w:rPr>
          <w:rFonts w:eastAsia="ＭＳ ゴシック" w:cs="Arial"/>
          <w:color w:val="00B0F0"/>
          <w:sz w:val="20"/>
          <w:lang w:val="en-US"/>
        </w:rPr>
        <w:t>.)</w:t>
      </w:r>
    </w:p>
    <w:p w14:paraId="52C3F267" w14:textId="77777777" w:rsidR="00D02A46" w:rsidRPr="00D02A46" w:rsidRDefault="00D02A46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color w:val="00B0F0"/>
          <w:sz w:val="20"/>
        </w:rPr>
      </w:pPr>
    </w:p>
    <w:p w14:paraId="0251F927" w14:textId="77777777" w:rsidR="00A14E10" w:rsidRPr="00D02A46" w:rsidRDefault="00A14E10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  <w:lang w:val="en-US"/>
        </w:rPr>
      </w:pPr>
      <w:r w:rsidRPr="00D02A46">
        <w:rPr>
          <w:rFonts w:eastAsia="ＭＳ ゴシック" w:cs="Arial"/>
          <w:sz w:val="20"/>
        </w:rPr>
        <w:t>(3)</w:t>
      </w:r>
      <w:r w:rsidR="00C406AE" w:rsidRPr="00D02A46">
        <w:rPr>
          <w:rFonts w:eastAsia="ＭＳ ゴシック" w:cs="Arial"/>
          <w:sz w:val="20"/>
        </w:rPr>
        <w:t xml:space="preserve"> </w:t>
      </w:r>
      <w:r w:rsidR="00930D02" w:rsidRPr="00D02A46">
        <w:rPr>
          <w:rFonts w:eastAsia="ＭＳ ゴシック" w:cs="Arial"/>
          <w:sz w:val="20"/>
          <w:lang w:val="en-US"/>
        </w:rPr>
        <w:t>Papers published in academic journals and books (You may list only those works which have been printed or already been accepted for publication. Divide your list into reviewed and non-reviewed publications.)</w:t>
      </w:r>
    </w:p>
    <w:p w14:paraId="5ACD3B9D" w14:textId="77777777" w:rsidR="00D02A46" w:rsidRPr="00D02A46" w:rsidRDefault="00D02A46" w:rsidP="00F81E61">
      <w:pPr>
        <w:pStyle w:val="a3"/>
        <w:tabs>
          <w:tab w:val="clear" w:pos="4252"/>
          <w:tab w:val="clear" w:pos="8504"/>
        </w:tabs>
        <w:adjustRightInd w:val="0"/>
        <w:ind w:rightChars="0" w:right="0"/>
        <w:jc w:val="both"/>
        <w:rPr>
          <w:rFonts w:eastAsia="ＭＳ ゴシック" w:cs="Arial"/>
          <w:sz w:val="20"/>
        </w:rPr>
      </w:pPr>
    </w:p>
    <w:p w14:paraId="1DD00AC3" w14:textId="77777777" w:rsidR="00A14E10" w:rsidRPr="00D02A46" w:rsidRDefault="00930D02" w:rsidP="00F81E61">
      <w:pPr>
        <w:adjustRightInd w:val="0"/>
        <w:snapToGrid w:val="0"/>
        <w:ind w:rightChars="0" w:right="0"/>
        <w:jc w:val="both"/>
        <w:rPr>
          <w:rFonts w:cs="Arial"/>
          <w:color w:val="00B0F0"/>
          <w:sz w:val="20"/>
        </w:rPr>
      </w:pPr>
      <w:r w:rsidRPr="00D02A46">
        <w:rPr>
          <w:rFonts w:cs="Arial"/>
          <w:color w:val="00B0F0"/>
          <w:sz w:val="20"/>
        </w:rPr>
        <w:t xml:space="preserve">For each item, you must list the names of all authors (including the applicant, in the same order as in the paper; you may omit part of the list of names by substituting them with "and __ others" if there are many co-authors), your paper title, name of the journal, publisher, volume and issue, page numbers, and year of publication, in this order. For papers already accepted but not yet published, </w:t>
      </w:r>
      <w:r w:rsidR="002A27CB" w:rsidRPr="00D02A46">
        <w:rPr>
          <w:rFonts w:cs="Arial"/>
          <w:color w:val="00B0F0"/>
          <w:sz w:val="20"/>
        </w:rPr>
        <w:t>you must make a PDF file including a document verifying the acceptance of your paper and the application form.</w:t>
      </w:r>
    </w:p>
    <w:p w14:paraId="33154D83" w14:textId="77777777" w:rsidR="00D02A46" w:rsidRPr="00D02A46" w:rsidRDefault="00D02A46" w:rsidP="00F81E61">
      <w:pPr>
        <w:adjustRightInd w:val="0"/>
        <w:snapToGrid w:val="0"/>
        <w:ind w:rightChars="0" w:right="0"/>
        <w:jc w:val="both"/>
        <w:rPr>
          <w:rFonts w:cs="Arial"/>
          <w:sz w:val="20"/>
        </w:rPr>
      </w:pPr>
    </w:p>
    <w:p w14:paraId="51399A28" w14:textId="77777777" w:rsidR="00A14E10" w:rsidRPr="00D02A46" w:rsidRDefault="00A14E10" w:rsidP="00F81E61">
      <w:pPr>
        <w:pStyle w:val="HTML"/>
        <w:adjustRightInd w:val="0"/>
        <w:snapToGrid w:val="0"/>
        <w:ind w:rightChars="0" w:right="0"/>
        <w:jc w:val="both"/>
        <w:rPr>
          <w:rFonts w:ascii="Arial" w:hAnsi="Arial" w:cs="Arial"/>
          <w:sz w:val="20"/>
          <w:szCs w:val="20"/>
        </w:rPr>
      </w:pPr>
      <w:r w:rsidRPr="00D02A46">
        <w:rPr>
          <w:rFonts w:ascii="Arial" w:hAnsi="Arial" w:cs="Arial"/>
          <w:sz w:val="20"/>
          <w:szCs w:val="20"/>
        </w:rPr>
        <w:t>(4)</w:t>
      </w:r>
      <w:r w:rsidR="00C406AE" w:rsidRPr="00D02A46">
        <w:rPr>
          <w:rFonts w:ascii="Arial" w:hAnsi="Arial" w:cs="Arial"/>
          <w:sz w:val="20"/>
          <w:szCs w:val="20"/>
        </w:rPr>
        <w:t xml:space="preserve"> </w:t>
      </w:r>
      <w:r w:rsidR="00930D02" w:rsidRPr="00D02A46">
        <w:rPr>
          <w:rFonts w:ascii="Arial" w:hAnsi="Arial" w:cs="Arial"/>
          <w:sz w:val="20"/>
          <w:szCs w:val="20"/>
          <w:lang w:val="en-US"/>
        </w:rPr>
        <w:t>Other (e.g. awards)</w:t>
      </w:r>
    </w:p>
    <w:p w14:paraId="29DBCDAB" w14:textId="77777777" w:rsidR="00B7528E" w:rsidRPr="00D02A46" w:rsidRDefault="00B7528E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  <w:lang w:eastAsia="zh-TW"/>
        </w:rPr>
      </w:pPr>
    </w:p>
    <w:p w14:paraId="706DEA7E" w14:textId="77777777" w:rsidR="003B4121" w:rsidRPr="00D02A46" w:rsidRDefault="00792409" w:rsidP="00930D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jc w:val="right"/>
        <w:rPr>
          <w:rFonts w:cs="Arial"/>
          <w:sz w:val="20"/>
          <w:lang w:eastAsia="zh-TW"/>
        </w:rPr>
      </w:pPr>
      <w:r w:rsidRPr="00D02A46">
        <w:rPr>
          <w:rFonts w:cs="Arial"/>
          <w:noProof/>
          <w:sz w:val="20"/>
        </w:rPr>
        <w:drawing>
          <wp:inline distT="0" distB="0" distL="0" distR="0" wp14:anchorId="6CCDC216" wp14:editId="2C9BABF9">
            <wp:extent cx="2019300" cy="457200"/>
            <wp:effectExtent l="0" t="0" r="0" b="0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9C7A7" w14:textId="77777777" w:rsidR="003B4121" w:rsidRPr="00D02A46" w:rsidRDefault="003B4121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  <w:lang w:eastAsia="zh-TW"/>
        </w:rPr>
      </w:pPr>
    </w:p>
    <w:p w14:paraId="4238A35D" w14:textId="77777777" w:rsidR="003B4121" w:rsidRDefault="003B4121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348CF998" w14:textId="77777777" w:rsid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5E4E506A" w14:textId="77777777" w:rsid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28CC7CD0" w14:textId="77777777" w:rsid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046D8B10" w14:textId="77777777" w:rsid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455B3FDE" w14:textId="77777777" w:rsid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23EC8792" w14:textId="77777777" w:rsidR="00D02A46" w:rsidRPr="00D02A46" w:rsidRDefault="00D02A46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</w:rPr>
      </w:pPr>
    </w:p>
    <w:p w14:paraId="11DFFCBB" w14:textId="77777777" w:rsidR="003B4121" w:rsidRPr="00D02A46" w:rsidRDefault="003B4121" w:rsidP="008659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ind w:rightChars="0" w:right="0"/>
        <w:rPr>
          <w:rFonts w:cs="Arial"/>
          <w:sz w:val="20"/>
          <w:lang w:eastAsia="zh-TW"/>
        </w:rPr>
      </w:pPr>
    </w:p>
    <w:sectPr w:rsidR="003B4121" w:rsidRPr="00D02A46" w:rsidSect="00D02A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0" w:footer="227" w:gutter="0"/>
      <w:cols w:space="425"/>
      <w:titlePg/>
      <w:docGrid w:linePitch="360" w:charSpace="-49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B7F49" w14:textId="77777777" w:rsidR="007543D5" w:rsidRDefault="007543D5" w:rsidP="00CB17E8">
      <w:pPr>
        <w:ind w:right="220"/>
      </w:pPr>
      <w:r>
        <w:separator/>
      </w:r>
    </w:p>
  </w:endnote>
  <w:endnote w:type="continuationSeparator" w:id="0">
    <w:p w14:paraId="4AD54107" w14:textId="77777777" w:rsidR="007543D5" w:rsidRDefault="007543D5" w:rsidP="00CB17E8">
      <w:pPr>
        <w:ind w:right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1D96F" w14:textId="77777777" w:rsidR="006A48F9" w:rsidRDefault="006A48F9">
    <w:pPr>
      <w:pStyle w:val="a5"/>
      <w:ind w:right="2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E044B" w14:textId="77777777" w:rsidR="006A48F9" w:rsidRPr="00BC3A2B" w:rsidRDefault="006A48F9" w:rsidP="00CB17E8">
    <w:pPr>
      <w:pStyle w:val="a5"/>
      <w:ind w:right="220"/>
      <w:jc w:val="center"/>
      <w:rPr>
        <w:rFonts w:ascii="ＭＳ 明朝" w:eastAsia="ＭＳ 明朝" w:hAnsi="ＭＳ 明朝"/>
        <w:sz w:val="21"/>
        <w:szCs w:val="21"/>
      </w:rPr>
    </w:pPr>
    <w:r w:rsidRPr="00BC3A2B">
      <w:rPr>
        <w:rFonts w:ascii="ＭＳ 明朝" w:eastAsia="ＭＳ 明朝" w:hAnsi="ＭＳ 明朝"/>
        <w:sz w:val="21"/>
        <w:szCs w:val="21"/>
      </w:rPr>
      <w:fldChar w:fldCharType="begin"/>
    </w:r>
    <w:r w:rsidRPr="00BC3A2B">
      <w:rPr>
        <w:rFonts w:ascii="ＭＳ 明朝" w:eastAsia="ＭＳ 明朝" w:hAnsi="ＭＳ 明朝"/>
        <w:sz w:val="21"/>
        <w:szCs w:val="21"/>
      </w:rPr>
      <w:instrText>PAGE   \* MERGEFORMAT</w:instrText>
    </w:r>
    <w:r w:rsidRPr="00BC3A2B">
      <w:rPr>
        <w:rFonts w:ascii="ＭＳ 明朝" w:eastAsia="ＭＳ 明朝" w:hAnsi="ＭＳ 明朝"/>
        <w:sz w:val="21"/>
        <w:szCs w:val="21"/>
      </w:rPr>
      <w:fldChar w:fldCharType="separate"/>
    </w:r>
    <w:r w:rsidR="00C809EB" w:rsidRPr="00C809EB">
      <w:rPr>
        <w:rFonts w:ascii="ＭＳ 明朝" w:eastAsia="ＭＳ 明朝" w:hAnsi="ＭＳ 明朝"/>
        <w:noProof/>
        <w:sz w:val="21"/>
        <w:szCs w:val="21"/>
        <w:lang w:val="ja-JP"/>
      </w:rPr>
      <w:t>-</w:t>
    </w:r>
    <w:r w:rsidR="00C809EB">
      <w:rPr>
        <w:rFonts w:ascii="ＭＳ 明朝" w:eastAsia="ＭＳ 明朝" w:hAnsi="ＭＳ 明朝"/>
        <w:noProof/>
        <w:sz w:val="21"/>
        <w:szCs w:val="21"/>
      </w:rPr>
      <w:t xml:space="preserve"> 5 </w:t>
    </w:r>
    <w:r w:rsidR="00C809EB">
      <w:rPr>
        <w:rFonts w:ascii="ＭＳ 明朝" w:eastAsia="ＭＳ 明朝" w:hAnsi="ＭＳ 明朝"/>
        <w:noProof/>
        <w:sz w:val="21"/>
        <w:szCs w:val="21"/>
      </w:rPr>
      <w:t>-</w:t>
    </w:r>
    <w:r w:rsidRPr="00BC3A2B">
      <w:rPr>
        <w:rFonts w:ascii="ＭＳ 明朝" w:eastAsia="ＭＳ 明朝" w:hAnsi="ＭＳ 明朝"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EFEA9" w14:textId="77777777" w:rsidR="006A48F9" w:rsidRPr="00DE43AF" w:rsidRDefault="006A48F9" w:rsidP="00DE43AF">
    <w:pPr>
      <w:pStyle w:val="a5"/>
      <w:ind w:right="220"/>
      <w:jc w:val="center"/>
      <w:rPr>
        <w:rFonts w:ascii="ＭＳ 明朝" w:eastAsia="ＭＳ 明朝" w:hAnsi="ＭＳ 明朝"/>
        <w:sz w:val="21"/>
        <w:szCs w:val="21"/>
      </w:rPr>
    </w:pPr>
    <w:r w:rsidRPr="00DE43AF">
      <w:rPr>
        <w:rFonts w:ascii="ＭＳ 明朝" w:eastAsia="ＭＳ 明朝" w:hAnsi="ＭＳ 明朝"/>
        <w:sz w:val="21"/>
        <w:szCs w:val="21"/>
      </w:rPr>
      <w:t>-</w:t>
    </w:r>
    <w:r>
      <w:rPr>
        <w:rFonts w:ascii="ＭＳ 明朝" w:eastAsia="ＭＳ 明朝" w:hAnsi="ＭＳ 明朝"/>
        <w:sz w:val="21"/>
        <w:szCs w:val="21"/>
      </w:rPr>
      <w:t xml:space="preserve"> </w:t>
    </w:r>
    <w:r w:rsidRPr="00DE43AF">
      <w:rPr>
        <w:rFonts w:ascii="ＭＳ 明朝" w:eastAsia="ＭＳ 明朝" w:hAnsi="ＭＳ 明朝"/>
        <w:sz w:val="21"/>
        <w:szCs w:val="21"/>
      </w:rPr>
      <w:fldChar w:fldCharType="begin"/>
    </w:r>
    <w:r w:rsidRPr="00DE43AF">
      <w:rPr>
        <w:rFonts w:ascii="ＭＳ 明朝" w:eastAsia="ＭＳ 明朝" w:hAnsi="ＭＳ 明朝"/>
        <w:sz w:val="21"/>
        <w:szCs w:val="21"/>
      </w:rPr>
      <w:instrText>PAGE   \* MERGEFORMAT</w:instrText>
    </w:r>
    <w:r w:rsidRPr="00DE43AF">
      <w:rPr>
        <w:rFonts w:ascii="ＭＳ 明朝" w:eastAsia="ＭＳ 明朝" w:hAnsi="ＭＳ 明朝"/>
        <w:sz w:val="21"/>
        <w:szCs w:val="21"/>
      </w:rPr>
      <w:fldChar w:fldCharType="separate"/>
    </w:r>
    <w:r w:rsidR="00C809EB" w:rsidRPr="00C809EB">
      <w:rPr>
        <w:rFonts w:ascii="ＭＳ 明朝" w:eastAsia="ＭＳ 明朝" w:hAnsi="ＭＳ 明朝"/>
        <w:noProof/>
        <w:sz w:val="21"/>
        <w:szCs w:val="21"/>
        <w:lang w:val="ja-JP" w:eastAsia="ja-JP"/>
      </w:rPr>
      <w:t>6</w:t>
    </w:r>
    <w:r w:rsidRPr="00DE43AF">
      <w:rPr>
        <w:rFonts w:ascii="ＭＳ 明朝" w:eastAsia="ＭＳ 明朝" w:hAnsi="ＭＳ 明朝"/>
        <w:sz w:val="21"/>
        <w:szCs w:val="21"/>
      </w:rPr>
      <w:fldChar w:fldCharType="end"/>
    </w:r>
    <w:r>
      <w:rPr>
        <w:rFonts w:ascii="ＭＳ 明朝" w:eastAsia="ＭＳ 明朝" w:hAnsi="ＭＳ 明朝"/>
        <w:sz w:val="21"/>
        <w:szCs w:val="21"/>
      </w:rPr>
      <w:t xml:space="preserve"> -</w:t>
    </w:r>
  </w:p>
  <w:p w14:paraId="1D2C824C" w14:textId="77777777" w:rsidR="006A48F9" w:rsidRDefault="006A48F9">
    <w:pPr>
      <w:pStyle w:val="a5"/>
      <w:ind w:right="2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BCC60" w14:textId="77777777" w:rsidR="007543D5" w:rsidRDefault="007543D5" w:rsidP="00CB17E8">
      <w:pPr>
        <w:ind w:right="220"/>
      </w:pPr>
      <w:r>
        <w:separator/>
      </w:r>
    </w:p>
  </w:footnote>
  <w:footnote w:type="continuationSeparator" w:id="0">
    <w:p w14:paraId="5527A91B" w14:textId="77777777" w:rsidR="007543D5" w:rsidRDefault="007543D5" w:rsidP="00CB17E8">
      <w:pPr>
        <w:ind w:right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5DDB3" w14:textId="77777777" w:rsidR="006A48F9" w:rsidRDefault="006A48F9">
    <w:pPr>
      <w:pStyle w:val="a3"/>
      <w:ind w:right="2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F95B6" w14:textId="77777777" w:rsidR="006A48F9" w:rsidRDefault="006A48F9">
    <w:pPr>
      <w:pStyle w:val="a3"/>
      <w:ind w:right="2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FCC6E" w14:textId="77777777" w:rsidR="006A48F9" w:rsidRDefault="006A48F9">
    <w:pPr>
      <w:pStyle w:val="a3"/>
      <w:ind w:right="2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66610"/>
    <w:multiLevelType w:val="hybridMultilevel"/>
    <w:tmpl w:val="95DCA81A"/>
    <w:lvl w:ilvl="0" w:tplc="43766F4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6F637B2"/>
    <w:multiLevelType w:val="hybridMultilevel"/>
    <w:tmpl w:val="0B76F0AC"/>
    <w:lvl w:ilvl="0" w:tplc="E23472D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7EF04CCE">
      <w:start w:val="2"/>
      <w:numFmt w:val="bullet"/>
      <w:lvlText w:val="-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947186C"/>
    <w:multiLevelType w:val="hybridMultilevel"/>
    <w:tmpl w:val="7C5E84EC"/>
    <w:lvl w:ilvl="0" w:tplc="0E7027BA">
      <w:start w:val="4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9310DB"/>
    <w:multiLevelType w:val="hybridMultilevel"/>
    <w:tmpl w:val="4C6EAF00"/>
    <w:lvl w:ilvl="0" w:tplc="3B7463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5679AE"/>
    <w:multiLevelType w:val="hybridMultilevel"/>
    <w:tmpl w:val="644A089A"/>
    <w:lvl w:ilvl="0" w:tplc="2ACA0D38">
      <w:start w:val="2"/>
      <w:numFmt w:val="bullet"/>
      <w:lvlText w:val="-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F593F08"/>
    <w:multiLevelType w:val="hybridMultilevel"/>
    <w:tmpl w:val="4A38A5AC"/>
    <w:lvl w:ilvl="0" w:tplc="2FEAA91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62A45DF"/>
    <w:multiLevelType w:val="hybridMultilevel"/>
    <w:tmpl w:val="09FA34FA"/>
    <w:lvl w:ilvl="0" w:tplc="EC7C13F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0F502D"/>
    <w:multiLevelType w:val="hybridMultilevel"/>
    <w:tmpl w:val="FF96C27E"/>
    <w:lvl w:ilvl="0" w:tplc="D3AC172A">
      <w:start w:val="2"/>
      <w:numFmt w:val="bullet"/>
      <w:lvlText w:val="-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4DD32EF"/>
    <w:multiLevelType w:val="hybridMultilevel"/>
    <w:tmpl w:val="B4128CFA"/>
    <w:lvl w:ilvl="0" w:tplc="BC1E5B30">
      <w:numFmt w:val="bullet"/>
      <w:lvlText w:val="-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13814D2"/>
    <w:multiLevelType w:val="hybridMultilevel"/>
    <w:tmpl w:val="BA0E20E6"/>
    <w:lvl w:ilvl="0" w:tplc="6C1278B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6E66ECC"/>
    <w:multiLevelType w:val="hybridMultilevel"/>
    <w:tmpl w:val="38D0D09E"/>
    <w:lvl w:ilvl="0" w:tplc="E57432F4">
      <w:start w:val="2"/>
      <w:numFmt w:val="decimal"/>
      <w:lvlText w:val="%1"/>
      <w:lvlJc w:val="left"/>
      <w:pPr>
        <w:ind w:left="564" w:hanging="360"/>
      </w:pPr>
      <w:rPr>
        <w:rFonts w:ascii="ＭＳ 明朝" w:eastAsia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7" w:tentative="1">
      <w:start w:val="1"/>
      <w:numFmt w:val="aiueoFullWidth"/>
      <w:lvlText w:val="(%5)"/>
      <w:lvlJc w:val="left"/>
      <w:pPr>
        <w:ind w:left="23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7" w:tentative="1">
      <w:start w:val="1"/>
      <w:numFmt w:val="aiueoFullWidth"/>
      <w:lvlText w:val="(%8)"/>
      <w:lvlJc w:val="left"/>
      <w:pPr>
        <w:ind w:left="35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4" w:hanging="420"/>
      </w:pPr>
    </w:lvl>
  </w:abstractNum>
  <w:abstractNum w:abstractNumId="11" w15:restartNumberingAfterBreak="0">
    <w:nsid w:val="6D9A6B12"/>
    <w:multiLevelType w:val="hybridMultilevel"/>
    <w:tmpl w:val="EC50742A"/>
    <w:lvl w:ilvl="0" w:tplc="2076AA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4AE78DA"/>
    <w:multiLevelType w:val="hybridMultilevel"/>
    <w:tmpl w:val="82568180"/>
    <w:lvl w:ilvl="0" w:tplc="2C5E729E">
      <w:start w:val="2"/>
      <w:numFmt w:val="bullet"/>
      <w:lvlText w:val="-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69E6646"/>
    <w:multiLevelType w:val="hybridMultilevel"/>
    <w:tmpl w:val="AD9485E2"/>
    <w:lvl w:ilvl="0" w:tplc="6DFCBE8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D644720"/>
    <w:multiLevelType w:val="hybridMultilevel"/>
    <w:tmpl w:val="BF1E723C"/>
    <w:lvl w:ilvl="0" w:tplc="04090011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22016378">
    <w:abstractNumId w:val="6"/>
  </w:num>
  <w:num w:numId="2" w16cid:durableId="1785420607">
    <w:abstractNumId w:val="5"/>
  </w:num>
  <w:num w:numId="3" w16cid:durableId="1393040003">
    <w:abstractNumId w:val="0"/>
  </w:num>
  <w:num w:numId="4" w16cid:durableId="1065375053">
    <w:abstractNumId w:val="14"/>
  </w:num>
  <w:num w:numId="5" w16cid:durableId="626816822">
    <w:abstractNumId w:val="10"/>
  </w:num>
  <w:num w:numId="6" w16cid:durableId="1288124593">
    <w:abstractNumId w:val="2"/>
  </w:num>
  <w:num w:numId="7" w16cid:durableId="1684743221">
    <w:abstractNumId w:val="1"/>
  </w:num>
  <w:num w:numId="8" w16cid:durableId="612400916">
    <w:abstractNumId w:val="7"/>
  </w:num>
  <w:num w:numId="9" w16cid:durableId="1978217128">
    <w:abstractNumId w:val="4"/>
  </w:num>
  <w:num w:numId="10" w16cid:durableId="361134674">
    <w:abstractNumId w:val="12"/>
  </w:num>
  <w:num w:numId="11" w16cid:durableId="544101739">
    <w:abstractNumId w:val="8"/>
  </w:num>
  <w:num w:numId="12" w16cid:durableId="593322174">
    <w:abstractNumId w:val="3"/>
  </w:num>
  <w:num w:numId="13" w16cid:durableId="1857384599">
    <w:abstractNumId w:val="13"/>
  </w:num>
  <w:num w:numId="14" w16cid:durableId="1533768828">
    <w:abstractNumId w:val="11"/>
  </w:num>
  <w:num w:numId="15" w16cid:durableId="20514117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8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LMwNDYzNjAwN7RQ0lEKTi0uzszPAykwqQUAgT9cniwAAAA="/>
  </w:docVars>
  <w:rsids>
    <w:rsidRoot w:val="00BB683B"/>
    <w:rsid w:val="00002273"/>
    <w:rsid w:val="00020956"/>
    <w:rsid w:val="00022319"/>
    <w:rsid w:val="00022375"/>
    <w:rsid w:val="00041F10"/>
    <w:rsid w:val="00053E9A"/>
    <w:rsid w:val="000564FB"/>
    <w:rsid w:val="000574DE"/>
    <w:rsid w:val="00061E24"/>
    <w:rsid w:val="00067B79"/>
    <w:rsid w:val="0007596B"/>
    <w:rsid w:val="000A023E"/>
    <w:rsid w:val="000B0CC8"/>
    <w:rsid w:val="000B3071"/>
    <w:rsid w:val="000B41B6"/>
    <w:rsid w:val="000B7F30"/>
    <w:rsid w:val="000C6038"/>
    <w:rsid w:val="000D2A9A"/>
    <w:rsid w:val="000E57E4"/>
    <w:rsid w:val="000F29B3"/>
    <w:rsid w:val="000F306F"/>
    <w:rsid w:val="00104F7F"/>
    <w:rsid w:val="001116F4"/>
    <w:rsid w:val="00114CE5"/>
    <w:rsid w:val="0012090C"/>
    <w:rsid w:val="00123D48"/>
    <w:rsid w:val="00126EEF"/>
    <w:rsid w:val="001449BC"/>
    <w:rsid w:val="00152543"/>
    <w:rsid w:val="00155A16"/>
    <w:rsid w:val="00163B8C"/>
    <w:rsid w:val="00174132"/>
    <w:rsid w:val="0018095F"/>
    <w:rsid w:val="00182C80"/>
    <w:rsid w:val="001A1275"/>
    <w:rsid w:val="001A24FE"/>
    <w:rsid w:val="001A7FC8"/>
    <w:rsid w:val="00231BFE"/>
    <w:rsid w:val="00243DF1"/>
    <w:rsid w:val="00257AC5"/>
    <w:rsid w:val="002749E5"/>
    <w:rsid w:val="002A01E7"/>
    <w:rsid w:val="002A27CB"/>
    <w:rsid w:val="002B14B4"/>
    <w:rsid w:val="002B4D04"/>
    <w:rsid w:val="002B6AC8"/>
    <w:rsid w:val="002D2A41"/>
    <w:rsid w:val="00314BBE"/>
    <w:rsid w:val="00320DD6"/>
    <w:rsid w:val="00335202"/>
    <w:rsid w:val="00352634"/>
    <w:rsid w:val="003636DE"/>
    <w:rsid w:val="00366D59"/>
    <w:rsid w:val="00367AED"/>
    <w:rsid w:val="003758A4"/>
    <w:rsid w:val="003B4121"/>
    <w:rsid w:val="003C699E"/>
    <w:rsid w:val="003D28F4"/>
    <w:rsid w:val="003E2020"/>
    <w:rsid w:val="003E2A95"/>
    <w:rsid w:val="003E7616"/>
    <w:rsid w:val="003F48A5"/>
    <w:rsid w:val="0040747E"/>
    <w:rsid w:val="00407FF0"/>
    <w:rsid w:val="00416DBF"/>
    <w:rsid w:val="00433524"/>
    <w:rsid w:val="0045228A"/>
    <w:rsid w:val="00456C1F"/>
    <w:rsid w:val="00472BE2"/>
    <w:rsid w:val="004744CF"/>
    <w:rsid w:val="004758F4"/>
    <w:rsid w:val="00475DF3"/>
    <w:rsid w:val="004761F3"/>
    <w:rsid w:val="004A1223"/>
    <w:rsid w:val="004A7C51"/>
    <w:rsid w:val="004C35D3"/>
    <w:rsid w:val="004D6DAB"/>
    <w:rsid w:val="004E3CD7"/>
    <w:rsid w:val="004E5E2E"/>
    <w:rsid w:val="005003F4"/>
    <w:rsid w:val="005114ED"/>
    <w:rsid w:val="00515A6A"/>
    <w:rsid w:val="0052246B"/>
    <w:rsid w:val="005261FB"/>
    <w:rsid w:val="005544DE"/>
    <w:rsid w:val="005608A3"/>
    <w:rsid w:val="005841A4"/>
    <w:rsid w:val="005857B2"/>
    <w:rsid w:val="0058627A"/>
    <w:rsid w:val="0058779D"/>
    <w:rsid w:val="00592AA6"/>
    <w:rsid w:val="005A696C"/>
    <w:rsid w:val="005A6E5D"/>
    <w:rsid w:val="005B146C"/>
    <w:rsid w:val="005E0B72"/>
    <w:rsid w:val="006000A0"/>
    <w:rsid w:val="00606BB9"/>
    <w:rsid w:val="00612796"/>
    <w:rsid w:val="00620E36"/>
    <w:rsid w:val="00633BF9"/>
    <w:rsid w:val="0063438E"/>
    <w:rsid w:val="00635096"/>
    <w:rsid w:val="00641165"/>
    <w:rsid w:val="006525B4"/>
    <w:rsid w:val="006736DE"/>
    <w:rsid w:val="00681D3C"/>
    <w:rsid w:val="00684321"/>
    <w:rsid w:val="00692430"/>
    <w:rsid w:val="00694C98"/>
    <w:rsid w:val="006A3BE9"/>
    <w:rsid w:val="006A48F9"/>
    <w:rsid w:val="006A4EB1"/>
    <w:rsid w:val="006B51F7"/>
    <w:rsid w:val="006C23BA"/>
    <w:rsid w:val="006C51C1"/>
    <w:rsid w:val="006D175E"/>
    <w:rsid w:val="006F1630"/>
    <w:rsid w:val="006F5DBF"/>
    <w:rsid w:val="00703B28"/>
    <w:rsid w:val="007074F7"/>
    <w:rsid w:val="0071336F"/>
    <w:rsid w:val="007142DD"/>
    <w:rsid w:val="007231DB"/>
    <w:rsid w:val="00726FA1"/>
    <w:rsid w:val="00750398"/>
    <w:rsid w:val="007543D5"/>
    <w:rsid w:val="0076137A"/>
    <w:rsid w:val="007670CF"/>
    <w:rsid w:val="00780F2C"/>
    <w:rsid w:val="00781D3C"/>
    <w:rsid w:val="00792409"/>
    <w:rsid w:val="007B6B28"/>
    <w:rsid w:val="007D0893"/>
    <w:rsid w:val="007D5895"/>
    <w:rsid w:val="007F3B78"/>
    <w:rsid w:val="00810E57"/>
    <w:rsid w:val="00815B0C"/>
    <w:rsid w:val="00816BF2"/>
    <w:rsid w:val="008245E9"/>
    <w:rsid w:val="008324C6"/>
    <w:rsid w:val="00840365"/>
    <w:rsid w:val="00841D9A"/>
    <w:rsid w:val="00842FF7"/>
    <w:rsid w:val="00843D6B"/>
    <w:rsid w:val="00853EC1"/>
    <w:rsid w:val="00855C47"/>
    <w:rsid w:val="008561D3"/>
    <w:rsid w:val="0086526A"/>
    <w:rsid w:val="0086594B"/>
    <w:rsid w:val="00870AD0"/>
    <w:rsid w:val="00880F61"/>
    <w:rsid w:val="00883E12"/>
    <w:rsid w:val="008854AA"/>
    <w:rsid w:val="0089219E"/>
    <w:rsid w:val="008A1B26"/>
    <w:rsid w:val="008B24A1"/>
    <w:rsid w:val="008D4F8C"/>
    <w:rsid w:val="008E1BB4"/>
    <w:rsid w:val="00901D96"/>
    <w:rsid w:val="009250C2"/>
    <w:rsid w:val="00930D02"/>
    <w:rsid w:val="0093355B"/>
    <w:rsid w:val="0093788C"/>
    <w:rsid w:val="00940EB2"/>
    <w:rsid w:val="00945101"/>
    <w:rsid w:val="009527B3"/>
    <w:rsid w:val="00952FE0"/>
    <w:rsid w:val="009A3A26"/>
    <w:rsid w:val="009A7FB5"/>
    <w:rsid w:val="009B48F9"/>
    <w:rsid w:val="009C26E3"/>
    <w:rsid w:val="009C2B2C"/>
    <w:rsid w:val="009C35C9"/>
    <w:rsid w:val="009D640E"/>
    <w:rsid w:val="009E06EB"/>
    <w:rsid w:val="009E540D"/>
    <w:rsid w:val="009F1C24"/>
    <w:rsid w:val="00A01545"/>
    <w:rsid w:val="00A130DD"/>
    <w:rsid w:val="00A14E10"/>
    <w:rsid w:val="00A506C8"/>
    <w:rsid w:val="00A53F5F"/>
    <w:rsid w:val="00A80C32"/>
    <w:rsid w:val="00A84038"/>
    <w:rsid w:val="00A85B25"/>
    <w:rsid w:val="00A908C5"/>
    <w:rsid w:val="00AA0004"/>
    <w:rsid w:val="00AA09C3"/>
    <w:rsid w:val="00AB25B5"/>
    <w:rsid w:val="00AB50D7"/>
    <w:rsid w:val="00AB723F"/>
    <w:rsid w:val="00AC0190"/>
    <w:rsid w:val="00AC3246"/>
    <w:rsid w:val="00AC6CB0"/>
    <w:rsid w:val="00AD1759"/>
    <w:rsid w:val="00AE3541"/>
    <w:rsid w:val="00AF1ACB"/>
    <w:rsid w:val="00B009E8"/>
    <w:rsid w:val="00B03B17"/>
    <w:rsid w:val="00B129C5"/>
    <w:rsid w:val="00B13BA8"/>
    <w:rsid w:val="00B31103"/>
    <w:rsid w:val="00B3502C"/>
    <w:rsid w:val="00B3539D"/>
    <w:rsid w:val="00B40FC6"/>
    <w:rsid w:val="00B51331"/>
    <w:rsid w:val="00B514A1"/>
    <w:rsid w:val="00B72082"/>
    <w:rsid w:val="00B7528E"/>
    <w:rsid w:val="00B830F1"/>
    <w:rsid w:val="00B83F7D"/>
    <w:rsid w:val="00B84D45"/>
    <w:rsid w:val="00BB683B"/>
    <w:rsid w:val="00BC4AFD"/>
    <w:rsid w:val="00BD155A"/>
    <w:rsid w:val="00BD4B4D"/>
    <w:rsid w:val="00BE27D2"/>
    <w:rsid w:val="00BE2F5A"/>
    <w:rsid w:val="00BE4B23"/>
    <w:rsid w:val="00BF30AF"/>
    <w:rsid w:val="00C106DC"/>
    <w:rsid w:val="00C247C8"/>
    <w:rsid w:val="00C3156F"/>
    <w:rsid w:val="00C34021"/>
    <w:rsid w:val="00C406AE"/>
    <w:rsid w:val="00C41C2F"/>
    <w:rsid w:val="00C41EC5"/>
    <w:rsid w:val="00C54D55"/>
    <w:rsid w:val="00C809EB"/>
    <w:rsid w:val="00C84891"/>
    <w:rsid w:val="00CA187D"/>
    <w:rsid w:val="00CA29A7"/>
    <w:rsid w:val="00CB17E8"/>
    <w:rsid w:val="00CB1C50"/>
    <w:rsid w:val="00CD10CC"/>
    <w:rsid w:val="00CD307A"/>
    <w:rsid w:val="00CE72FC"/>
    <w:rsid w:val="00CF7E7B"/>
    <w:rsid w:val="00D02A46"/>
    <w:rsid w:val="00D16580"/>
    <w:rsid w:val="00D27B38"/>
    <w:rsid w:val="00D316F1"/>
    <w:rsid w:val="00D32B66"/>
    <w:rsid w:val="00D358D5"/>
    <w:rsid w:val="00D36A77"/>
    <w:rsid w:val="00D55A24"/>
    <w:rsid w:val="00D56299"/>
    <w:rsid w:val="00D56380"/>
    <w:rsid w:val="00D774B2"/>
    <w:rsid w:val="00D8782F"/>
    <w:rsid w:val="00D87C02"/>
    <w:rsid w:val="00DA2571"/>
    <w:rsid w:val="00DB7F46"/>
    <w:rsid w:val="00DC6446"/>
    <w:rsid w:val="00DE43AF"/>
    <w:rsid w:val="00DF3975"/>
    <w:rsid w:val="00DF3998"/>
    <w:rsid w:val="00E00C28"/>
    <w:rsid w:val="00E03446"/>
    <w:rsid w:val="00E04631"/>
    <w:rsid w:val="00E23945"/>
    <w:rsid w:val="00E34A68"/>
    <w:rsid w:val="00E51DFF"/>
    <w:rsid w:val="00E534F7"/>
    <w:rsid w:val="00E64F49"/>
    <w:rsid w:val="00E91C71"/>
    <w:rsid w:val="00EA03AF"/>
    <w:rsid w:val="00EA7286"/>
    <w:rsid w:val="00EC0ABB"/>
    <w:rsid w:val="00EC3A79"/>
    <w:rsid w:val="00EC4DB2"/>
    <w:rsid w:val="00EE29FF"/>
    <w:rsid w:val="00EE5D14"/>
    <w:rsid w:val="00F0058A"/>
    <w:rsid w:val="00F0100E"/>
    <w:rsid w:val="00F133F8"/>
    <w:rsid w:val="00F25B14"/>
    <w:rsid w:val="00F26D6F"/>
    <w:rsid w:val="00F51D78"/>
    <w:rsid w:val="00F5320C"/>
    <w:rsid w:val="00F53E0C"/>
    <w:rsid w:val="00F5777A"/>
    <w:rsid w:val="00F6073D"/>
    <w:rsid w:val="00F63B54"/>
    <w:rsid w:val="00F67B1F"/>
    <w:rsid w:val="00F81E61"/>
    <w:rsid w:val="00F866D6"/>
    <w:rsid w:val="00FA022E"/>
    <w:rsid w:val="00FA4BF2"/>
    <w:rsid w:val="00FB0AB1"/>
    <w:rsid w:val="00FB0C18"/>
    <w:rsid w:val="00FB1FF2"/>
    <w:rsid w:val="00FD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823675"/>
  <w15:chartTrackingRefBased/>
  <w15:docId w15:val="{DF016F13-EBAD-4B0C-A8E9-DFE90CF72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02A46"/>
    <w:pPr>
      <w:ind w:rightChars="100" w:right="100"/>
    </w:pPr>
    <w:rPr>
      <w:rFonts w:ascii="Arial" w:eastAsia="ＭＳ ゴシック" w:hAnsi="Arial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B7F1F"/>
    <w:pPr>
      <w:tabs>
        <w:tab w:val="center" w:pos="4252"/>
        <w:tab w:val="right" w:pos="8504"/>
      </w:tabs>
      <w:snapToGrid w:val="0"/>
    </w:pPr>
    <w:rPr>
      <w:rFonts w:eastAsia="ＭＳ 明朝"/>
      <w:kern w:val="2"/>
      <w:sz w:val="21"/>
      <w:lang w:val="x-none" w:eastAsia="x-none"/>
    </w:rPr>
  </w:style>
  <w:style w:type="character" w:customStyle="1" w:styleId="a4">
    <w:name w:val="ヘッダー (文字)"/>
    <w:link w:val="a3"/>
    <w:rsid w:val="009B7F1F"/>
    <w:rPr>
      <w:kern w:val="2"/>
      <w:sz w:val="21"/>
    </w:rPr>
  </w:style>
  <w:style w:type="paragraph" w:styleId="a5">
    <w:name w:val="footer"/>
    <w:basedOn w:val="a"/>
    <w:link w:val="a6"/>
    <w:uiPriority w:val="99"/>
    <w:rsid w:val="004E00A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4E00AA"/>
    <w:rPr>
      <w:rFonts w:eastAsia="平成明朝"/>
      <w:sz w:val="24"/>
    </w:rPr>
  </w:style>
  <w:style w:type="paragraph" w:styleId="a7">
    <w:name w:val="Balloon Text"/>
    <w:basedOn w:val="a"/>
    <w:link w:val="a8"/>
    <w:rsid w:val="00F73690"/>
    <w:rPr>
      <w:sz w:val="18"/>
      <w:szCs w:val="18"/>
      <w:lang w:val="x-none" w:eastAsia="x-none"/>
    </w:rPr>
  </w:style>
  <w:style w:type="character" w:customStyle="1" w:styleId="a8">
    <w:name w:val="吹き出し (文字)"/>
    <w:link w:val="a7"/>
    <w:rsid w:val="00F73690"/>
    <w:rPr>
      <w:rFonts w:ascii="Arial" w:eastAsia="ＭＳ ゴシック" w:hAnsi="Arial" w:cs="Times New Roman"/>
      <w:sz w:val="18"/>
      <w:szCs w:val="18"/>
    </w:rPr>
  </w:style>
  <w:style w:type="paragraph" w:customStyle="1" w:styleId="31">
    <w:name w:val="表 (緑)  31"/>
    <w:basedOn w:val="a"/>
    <w:uiPriority w:val="34"/>
    <w:qFormat/>
    <w:rsid w:val="00F73690"/>
    <w:pPr>
      <w:ind w:leftChars="400" w:left="840"/>
    </w:pPr>
  </w:style>
  <w:style w:type="paragraph" w:styleId="HTML">
    <w:name w:val="HTML Preformatted"/>
    <w:basedOn w:val="a"/>
    <w:link w:val="HTML0"/>
    <w:uiPriority w:val="99"/>
    <w:unhideWhenUsed/>
    <w:rsid w:val="009659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hAnsi="ＭＳ ゴシック"/>
      <w:szCs w:val="24"/>
      <w:lang w:val="x-none" w:eastAsia="x-none"/>
    </w:rPr>
  </w:style>
  <w:style w:type="character" w:customStyle="1" w:styleId="HTML0">
    <w:name w:val="HTML 書式付き (文字)"/>
    <w:link w:val="HTML"/>
    <w:uiPriority w:val="99"/>
    <w:rsid w:val="009659DE"/>
    <w:rPr>
      <w:rFonts w:ascii="ＭＳ ゴシック" w:eastAsia="ＭＳ ゴシック" w:hAnsi="ＭＳ ゴシック" w:cs="ＭＳ ゴシック"/>
      <w:sz w:val="24"/>
      <w:szCs w:val="24"/>
    </w:rPr>
  </w:style>
  <w:style w:type="paragraph" w:customStyle="1" w:styleId="121">
    <w:name w:val="表 (青) 121"/>
    <w:hidden/>
    <w:uiPriority w:val="99"/>
    <w:semiHidden/>
    <w:rsid w:val="00D508F5"/>
    <w:pPr>
      <w:ind w:rightChars="100" w:right="100"/>
    </w:pPr>
    <w:rPr>
      <w:rFonts w:eastAsia="平成明朝"/>
      <w:sz w:val="24"/>
    </w:rPr>
  </w:style>
  <w:style w:type="table" w:styleId="a9">
    <w:name w:val="Table Grid"/>
    <w:basedOn w:val="a1"/>
    <w:rsid w:val="0084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C247C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44C911-25F3-EB4E-80A7-6D7B85494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72</Words>
  <Characters>3424</Characters>
  <Application>Microsoft Office Word</Application>
  <DocSecurity>0</DocSecurity>
  <Lines>244</Lines>
  <Paragraphs>3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ki Sano</dc:creator>
  <cp:keywords/>
  <cp:lastModifiedBy>野口　陽生</cp:lastModifiedBy>
  <cp:revision>2</cp:revision>
  <cp:lastPrinted>2021-12-24T14:35:00Z</cp:lastPrinted>
  <dcterms:created xsi:type="dcterms:W3CDTF">2025-12-09T05:34:00Z</dcterms:created>
  <dcterms:modified xsi:type="dcterms:W3CDTF">2025-12-09T05:34:00Z</dcterms:modified>
</cp:coreProperties>
</file>